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A2881A" w14:textId="77777777" w:rsidR="006E2705" w:rsidRDefault="004B44D3">
      <w:pPr>
        <w:pStyle w:val="Title"/>
        <w:pBdr>
          <w:top w:val="single" w:sz="24" w:space="0" w:color="auto"/>
          <w:left w:val="single" w:sz="24" w:space="4" w:color="auto"/>
          <w:bottom w:val="single" w:sz="24" w:space="0" w:color="auto"/>
          <w:right w:val="single" w:sz="24" w:space="4" w:color="auto"/>
        </w:pBdr>
        <w:ind w:right="-101" w:hanging="86"/>
        <w:rPr>
          <w:rFonts w:ascii="Trebuchet MS" w:hAnsi="Trebuchet MS"/>
          <w:shd w:val="clear" w:color="FFFFFF" w:fill="000000"/>
        </w:rPr>
      </w:pPr>
      <w:r w:rsidRPr="004B44D3">
        <w:rPr>
          <w:rFonts w:ascii="Trebuchet MS" w:hAnsi="Trebuchet MS"/>
          <w:sz w:val="46"/>
          <w:szCs w:val="46"/>
          <w:shd w:val="clear" w:color="FFFFFF" w:fill="000000"/>
        </w:rPr>
        <w:drawing>
          <wp:anchor distT="0" distB="0" distL="114300" distR="114300" simplePos="0" relativeHeight="251658240" behindDoc="0" locked="0" layoutInCell="1" allowOverlap="1" wp14:anchorId="2448C205" wp14:editId="1647F636">
            <wp:simplePos x="0" y="0"/>
            <wp:positionH relativeFrom="column">
              <wp:posOffset>-61844</wp:posOffset>
            </wp:positionH>
            <wp:positionV relativeFrom="paragraph">
              <wp:posOffset>0</wp:posOffset>
            </wp:positionV>
            <wp:extent cx="332149" cy="487017"/>
            <wp:effectExtent l="0" t="0" r="0" b="0"/>
            <wp:wrapSquare wrapText="bothSides"/>
            <wp:docPr id="1" name="Picture 1" descr="C:\Users\admin\Desktop\edb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edb_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49" cy="487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2705">
        <w:rPr>
          <w:rFonts w:ascii="Trebuchet MS" w:hAnsi="Trebuchet MS"/>
          <w:sz w:val="46"/>
          <w:szCs w:val="46"/>
          <w:shd w:val="clear" w:color="FFFFFF" w:fill="000000"/>
        </w:rPr>
        <w:t xml:space="preserve">     SRI LANKA EXPORT DEVELOPMENT BOARD</w:t>
      </w:r>
    </w:p>
    <w:p w14:paraId="394C0425" w14:textId="77777777" w:rsidR="00ED6704" w:rsidRPr="001C3E9D" w:rsidRDefault="006E2705" w:rsidP="00ED6704">
      <w:pPr>
        <w:spacing w:before="120"/>
        <w:ind w:left="900"/>
        <w:jc w:val="center"/>
        <w:rPr>
          <w:rFonts w:ascii="Trebuchet MS" w:hAnsi="Trebuchet MS"/>
          <w:b/>
          <w:bCs/>
          <w:sz w:val="28"/>
          <w:szCs w:val="28"/>
        </w:rPr>
      </w:pPr>
      <w:r w:rsidRPr="001C3E9D">
        <w:rPr>
          <w:rFonts w:ascii="Trebuchet MS" w:hAnsi="Trebuchet MS"/>
          <w:b/>
          <w:bCs/>
          <w:sz w:val="28"/>
          <w:szCs w:val="28"/>
        </w:rPr>
        <w:t xml:space="preserve">APPLICATION </w:t>
      </w:r>
    </w:p>
    <w:p w14:paraId="3447C9D9" w14:textId="1FE08A1B" w:rsidR="006A4329" w:rsidRPr="006A4329" w:rsidRDefault="00DE1635" w:rsidP="006A4329">
      <w:pPr>
        <w:tabs>
          <w:tab w:val="left" w:pos="1935"/>
          <w:tab w:val="left" w:pos="9105"/>
        </w:tabs>
        <w:jc w:val="center"/>
        <w:rPr>
          <w:rFonts w:ascii="Calibri" w:hAnsi="Calibri"/>
          <w:b/>
          <w:bCs/>
          <w:noProof w:val="0"/>
          <w:sz w:val="24"/>
          <w:szCs w:val="24"/>
        </w:rPr>
      </w:pPr>
      <w:proofErr w:type="spellStart"/>
      <w:r>
        <w:rPr>
          <w:rFonts w:ascii="Calibri" w:hAnsi="Calibri"/>
          <w:b/>
          <w:bCs/>
          <w:noProof w:val="0"/>
          <w:sz w:val="24"/>
          <w:szCs w:val="24"/>
        </w:rPr>
        <w:t>Automechanika</w:t>
      </w:r>
      <w:proofErr w:type="spellEnd"/>
      <w:r>
        <w:rPr>
          <w:rFonts w:ascii="Calibri" w:hAnsi="Calibri"/>
          <w:b/>
          <w:bCs/>
          <w:noProof w:val="0"/>
          <w:sz w:val="24"/>
          <w:szCs w:val="24"/>
        </w:rPr>
        <w:t xml:space="preserve"> Dubai 2026</w:t>
      </w:r>
      <w:r w:rsidR="006A4329" w:rsidRPr="006A4329">
        <w:rPr>
          <w:rFonts w:ascii="Calibri" w:hAnsi="Calibri"/>
          <w:b/>
          <w:bCs/>
          <w:noProof w:val="0"/>
          <w:sz w:val="24"/>
          <w:szCs w:val="24"/>
        </w:rPr>
        <w:t>–</w:t>
      </w:r>
      <w:r w:rsidR="00C600CD">
        <w:rPr>
          <w:rFonts w:ascii="Calibri" w:hAnsi="Calibri"/>
          <w:b/>
          <w:bCs/>
          <w:noProof w:val="0"/>
          <w:sz w:val="24"/>
          <w:szCs w:val="24"/>
        </w:rPr>
        <w:t xml:space="preserve"> </w:t>
      </w:r>
      <w:r w:rsidR="001B14F1">
        <w:rPr>
          <w:rFonts w:ascii="Calibri" w:hAnsi="Calibri"/>
          <w:b/>
          <w:bCs/>
          <w:noProof w:val="0"/>
          <w:sz w:val="24"/>
          <w:szCs w:val="24"/>
        </w:rPr>
        <w:t>Dubai Trade</w:t>
      </w:r>
      <w:r>
        <w:rPr>
          <w:rFonts w:ascii="Calibri" w:hAnsi="Calibri"/>
          <w:b/>
          <w:bCs/>
          <w:noProof w:val="0"/>
          <w:sz w:val="24"/>
          <w:szCs w:val="24"/>
        </w:rPr>
        <w:t xml:space="preserve"> Centre,</w:t>
      </w:r>
      <w:r w:rsidR="00295951">
        <w:rPr>
          <w:rFonts w:ascii="Calibri" w:hAnsi="Calibri"/>
          <w:b/>
          <w:bCs/>
          <w:noProof w:val="0"/>
          <w:sz w:val="24"/>
          <w:szCs w:val="24"/>
        </w:rPr>
        <w:t xml:space="preserve"> UAE</w:t>
      </w:r>
      <w:r w:rsidR="006A4329" w:rsidRPr="006A4329">
        <w:rPr>
          <w:rFonts w:ascii="Calibri" w:hAnsi="Calibri"/>
          <w:b/>
          <w:bCs/>
          <w:noProof w:val="0"/>
          <w:sz w:val="24"/>
          <w:szCs w:val="24"/>
        </w:rPr>
        <w:t xml:space="preserve"> - </w:t>
      </w:r>
      <w:r w:rsidR="00295951">
        <w:rPr>
          <w:rFonts w:ascii="Calibri" w:hAnsi="Calibri"/>
          <w:b/>
          <w:bCs/>
          <w:noProof w:val="0"/>
          <w:sz w:val="24"/>
          <w:szCs w:val="24"/>
        </w:rPr>
        <w:t>1</w:t>
      </w:r>
      <w:r>
        <w:rPr>
          <w:rFonts w:ascii="Calibri" w:hAnsi="Calibri"/>
          <w:b/>
          <w:bCs/>
          <w:noProof w:val="0"/>
          <w:sz w:val="24"/>
          <w:szCs w:val="24"/>
        </w:rPr>
        <w:t>0</w:t>
      </w:r>
      <w:r w:rsidR="006A4329" w:rsidRPr="006A4329">
        <w:rPr>
          <w:rFonts w:ascii="Calibri" w:hAnsi="Calibri"/>
          <w:b/>
          <w:bCs/>
          <w:noProof w:val="0"/>
          <w:sz w:val="24"/>
          <w:szCs w:val="24"/>
          <w:vertAlign w:val="superscript"/>
        </w:rPr>
        <w:t>th</w:t>
      </w:r>
      <w:r w:rsidR="006A4329" w:rsidRPr="006A4329">
        <w:rPr>
          <w:rFonts w:ascii="Calibri" w:hAnsi="Calibri"/>
          <w:b/>
          <w:bCs/>
          <w:noProof w:val="0"/>
          <w:sz w:val="24"/>
          <w:szCs w:val="24"/>
        </w:rPr>
        <w:t xml:space="preserve"> – </w:t>
      </w:r>
      <w:r w:rsidR="00295951">
        <w:rPr>
          <w:rFonts w:ascii="Calibri" w:hAnsi="Calibri"/>
          <w:b/>
          <w:bCs/>
          <w:noProof w:val="0"/>
          <w:sz w:val="24"/>
          <w:szCs w:val="24"/>
        </w:rPr>
        <w:t>1</w:t>
      </w:r>
      <w:r>
        <w:rPr>
          <w:rFonts w:ascii="Calibri" w:hAnsi="Calibri"/>
          <w:b/>
          <w:bCs/>
          <w:noProof w:val="0"/>
          <w:sz w:val="24"/>
          <w:szCs w:val="24"/>
        </w:rPr>
        <w:t>2</w:t>
      </w:r>
      <w:r w:rsidR="006A4329" w:rsidRPr="006A4329">
        <w:rPr>
          <w:rFonts w:ascii="Calibri" w:hAnsi="Calibri"/>
          <w:b/>
          <w:bCs/>
          <w:noProof w:val="0"/>
          <w:sz w:val="24"/>
          <w:szCs w:val="24"/>
          <w:vertAlign w:val="superscript"/>
        </w:rPr>
        <w:t>th</w:t>
      </w:r>
      <w:r>
        <w:rPr>
          <w:rFonts w:ascii="Calibri" w:hAnsi="Calibri"/>
          <w:b/>
          <w:bCs/>
          <w:noProof w:val="0"/>
          <w:sz w:val="24"/>
          <w:szCs w:val="24"/>
        </w:rPr>
        <w:t xml:space="preserve"> </w:t>
      </w:r>
      <w:r w:rsidR="001B14F1">
        <w:rPr>
          <w:rFonts w:ascii="Calibri" w:hAnsi="Calibri"/>
          <w:b/>
          <w:bCs/>
          <w:noProof w:val="0"/>
          <w:sz w:val="24"/>
          <w:szCs w:val="24"/>
        </w:rPr>
        <w:t>November 2026</w:t>
      </w:r>
      <w:r w:rsidR="006A4329" w:rsidRPr="006A4329">
        <w:rPr>
          <w:rFonts w:ascii="Times New Roman" w:hAnsi="Times New Roman"/>
          <w:b/>
          <w:bCs/>
          <w:noProof w:val="0"/>
          <w:sz w:val="24"/>
          <w:szCs w:val="24"/>
        </w:rPr>
        <w:t xml:space="preserve">   </w:t>
      </w:r>
    </w:p>
    <w:p w14:paraId="41174B78" w14:textId="77777777" w:rsidR="006E2705" w:rsidRDefault="006E2705">
      <w:pPr>
        <w:tabs>
          <w:tab w:val="right" w:leader="dot" w:pos="10440"/>
        </w:tabs>
        <w:ind w:left="360" w:hanging="360"/>
        <w:jc w:val="both"/>
        <w:rPr>
          <w:rFonts w:ascii="Trebuchet MS" w:hAnsi="Trebuchet MS"/>
          <w:sz w:val="10"/>
          <w:szCs w:val="10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798"/>
        <w:gridCol w:w="162"/>
        <w:gridCol w:w="200"/>
        <w:gridCol w:w="431"/>
        <w:gridCol w:w="1076"/>
        <w:gridCol w:w="653"/>
        <w:gridCol w:w="1151"/>
        <w:gridCol w:w="514"/>
        <w:gridCol w:w="1665"/>
        <w:gridCol w:w="67"/>
        <w:gridCol w:w="52"/>
        <w:gridCol w:w="21"/>
        <w:gridCol w:w="2560"/>
      </w:tblGrid>
      <w:tr w:rsidR="006E2705" w14:paraId="6EFB5C77" w14:textId="77777777" w:rsidTr="00C05250">
        <w:trPr>
          <w:cantSplit/>
        </w:trPr>
        <w:tc>
          <w:tcPr>
            <w:tcW w:w="558" w:type="dxa"/>
            <w:vMerge w:val="restart"/>
          </w:tcPr>
          <w:p w14:paraId="35B718EE" w14:textId="77777777" w:rsidR="006E2705" w:rsidRPr="001C1598" w:rsidRDefault="006E2705" w:rsidP="009707D9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1</w:t>
            </w: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4C44303C" w14:textId="77777777" w:rsidR="006E2705" w:rsidRPr="001C1598" w:rsidRDefault="006E2705" w:rsidP="00156CAF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Name of the Company 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75244C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6E2705" w14:paraId="15451228" w14:textId="77777777" w:rsidTr="00C05250">
        <w:trPr>
          <w:cantSplit/>
          <w:trHeight w:val="494"/>
        </w:trPr>
        <w:tc>
          <w:tcPr>
            <w:tcW w:w="558" w:type="dxa"/>
            <w:vMerge/>
          </w:tcPr>
          <w:p w14:paraId="3C1725EF" w14:textId="77777777" w:rsidR="006E2705" w:rsidRPr="001C1598" w:rsidRDefault="006E270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5F172075" w14:textId="77777777" w:rsidR="006E2705" w:rsidRPr="001C1598" w:rsidRDefault="006E2705" w:rsidP="00156CAF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Address   </w:t>
            </w:r>
            <w:r w:rsidRPr="001C3E9D">
              <w:rPr>
                <w:rFonts w:ascii="Arial" w:hAnsi="Arial" w:cs="Arial"/>
                <w:sz w:val="24"/>
              </w:rPr>
              <w:t>▼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6E2705" w14:paraId="62CDC10D" w14:textId="77777777" w:rsidTr="00C05250">
        <w:trPr>
          <w:cantSplit/>
        </w:trPr>
        <w:tc>
          <w:tcPr>
            <w:tcW w:w="558" w:type="dxa"/>
            <w:vMerge/>
          </w:tcPr>
          <w:p w14:paraId="15D6405B" w14:textId="77777777" w:rsidR="006E2705" w:rsidRPr="001C1598" w:rsidRDefault="006E270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5471" w:type="dxa"/>
            <w:gridSpan w:val="7"/>
            <w:tcBorders>
              <w:bottom w:val="single" w:sz="4" w:space="0" w:color="auto"/>
            </w:tcBorders>
          </w:tcPr>
          <w:p w14:paraId="6F2E2366" w14:textId="5956DF73" w:rsidR="006E2705" w:rsidRPr="001C1598" w:rsidRDefault="006E2705" w:rsidP="00B9678C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4"/>
                <w:szCs w:val="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Office     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DB430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879" w:type="dxa"/>
            <w:gridSpan w:val="6"/>
            <w:tcBorders>
              <w:bottom w:val="single" w:sz="4" w:space="0" w:color="auto"/>
            </w:tcBorders>
          </w:tcPr>
          <w:p w14:paraId="5F890A7D" w14:textId="015A0609" w:rsidR="006E2705" w:rsidRDefault="006E2705" w:rsidP="00B9678C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Arial" w:hAnsi="Arial" w:cs="Arial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="007D32C6">
              <w:rPr>
                <w:rFonts w:ascii="Calibri" w:hAnsi="Calibri" w:cs="Calibri"/>
                <w:sz w:val="24"/>
                <w:szCs w:val="24"/>
              </w:rPr>
              <w:t>Processing Plant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DB4301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  <w:p w14:paraId="1B4FE340" w14:textId="154A5419" w:rsidR="00B9678C" w:rsidRPr="00B9678C" w:rsidRDefault="00B9678C" w:rsidP="00B9678C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12"/>
                <w:szCs w:val="12"/>
              </w:rPr>
            </w:pPr>
          </w:p>
        </w:tc>
      </w:tr>
      <w:tr w:rsidR="006E2705" w14:paraId="09395206" w14:textId="77777777" w:rsidTr="00C05250">
        <w:trPr>
          <w:cantSplit/>
          <w:trHeight w:val="809"/>
        </w:trPr>
        <w:tc>
          <w:tcPr>
            <w:tcW w:w="558" w:type="dxa"/>
            <w:vMerge/>
          </w:tcPr>
          <w:p w14:paraId="0A73EF69" w14:textId="77777777" w:rsidR="006E2705" w:rsidRPr="001C1598" w:rsidRDefault="006E270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91" w:type="dxa"/>
            <w:gridSpan w:val="4"/>
            <w:tcBorders>
              <w:bottom w:val="single" w:sz="4" w:space="0" w:color="auto"/>
            </w:tcBorders>
          </w:tcPr>
          <w:p w14:paraId="1CB440E6" w14:textId="77777777" w:rsidR="006E2705" w:rsidRPr="001C1598" w:rsidRDefault="006E2705" w:rsidP="00156CAF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Tel</w:t>
            </w:r>
            <w:r w:rsidR="002472A9" w:rsidRPr="001C1598">
              <w:rPr>
                <w:rFonts w:ascii="Calibri" w:hAnsi="Calibri" w:cs="Calibri"/>
                <w:sz w:val="24"/>
                <w:szCs w:val="24"/>
              </w:rPr>
              <w:t>e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b/>
                <w:sz w:val="24"/>
                <w:szCs w:val="24"/>
              </w:rPr>
              <w:t>►</w:t>
            </w:r>
          </w:p>
        </w:tc>
        <w:tc>
          <w:tcPr>
            <w:tcW w:w="2880" w:type="dxa"/>
            <w:gridSpan w:val="3"/>
            <w:tcBorders>
              <w:bottom w:val="single" w:sz="4" w:space="0" w:color="auto"/>
            </w:tcBorders>
          </w:tcPr>
          <w:p w14:paraId="4A2A8268" w14:textId="77777777" w:rsidR="006E2705" w:rsidRPr="001C1598" w:rsidRDefault="006E2705" w:rsidP="00156CAF">
            <w:pPr>
              <w:spacing w:before="120"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Fax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</w:p>
        </w:tc>
        <w:tc>
          <w:tcPr>
            <w:tcW w:w="2319" w:type="dxa"/>
            <w:gridSpan w:val="5"/>
            <w:tcBorders>
              <w:bottom w:val="single" w:sz="4" w:space="0" w:color="auto"/>
            </w:tcBorders>
          </w:tcPr>
          <w:p w14:paraId="5BD9BB3A" w14:textId="77777777" w:rsidR="006E2705" w:rsidRPr="001C1598" w:rsidRDefault="006E2705" w:rsidP="00156CAF">
            <w:pPr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Email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DB4301"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</w:tc>
        <w:tc>
          <w:tcPr>
            <w:tcW w:w="2560" w:type="dxa"/>
            <w:tcBorders>
              <w:bottom w:val="single" w:sz="4" w:space="0" w:color="auto"/>
            </w:tcBorders>
          </w:tcPr>
          <w:p w14:paraId="4AF08C0B" w14:textId="777013E7" w:rsidR="006E2705" w:rsidRPr="001C1598" w:rsidRDefault="008721CD" w:rsidP="00156CAF">
            <w:pPr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ebsite</w:t>
            </w:r>
            <w:r w:rsidR="006E2705"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6E2705"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="00DB4301">
              <w:t xml:space="preserve"> </w:t>
            </w:r>
          </w:p>
        </w:tc>
      </w:tr>
      <w:tr w:rsidR="00B12B00" w14:paraId="4D92ECD0" w14:textId="77777777" w:rsidTr="006B2B5A">
        <w:tc>
          <w:tcPr>
            <w:tcW w:w="558" w:type="dxa"/>
          </w:tcPr>
          <w:p w14:paraId="770C635A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2.</w:t>
            </w: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314C7639" w14:textId="39A73FB6" w:rsidR="00B12B00" w:rsidRDefault="00B12B00" w:rsidP="006B2B5A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Details of </w:t>
            </w:r>
            <w:r w:rsidR="003B4705">
              <w:rPr>
                <w:rFonts w:ascii="Calibri" w:hAnsi="Calibri" w:cs="Calibri"/>
                <w:sz w:val="24"/>
                <w:szCs w:val="24"/>
              </w:rPr>
              <w:t xml:space="preserve"> Contact Person related</w:t>
            </w:r>
            <w:r w:rsidR="001B14F1">
              <w:rPr>
                <w:rFonts w:ascii="Calibri" w:hAnsi="Calibri" w:cs="Calibri"/>
                <w:sz w:val="24"/>
                <w:szCs w:val="24"/>
              </w:rPr>
              <w:t xml:space="preserve"> to Automechanika Dubai  2026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5D602C5E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Name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   </w:t>
            </w:r>
            <w:r w:rsidRPr="00B12B00">
              <w:rPr>
                <w:rFonts w:asciiTheme="minorHAnsi" w:hAnsiTheme="minorHAnsi" w:cstheme="minorHAnsi"/>
                <w:sz w:val="24"/>
                <w:szCs w:val="24"/>
              </w:rPr>
              <w:t xml:space="preserve">Designation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</w:t>
            </w:r>
            <w:r>
              <w:rPr>
                <w:rFonts w:ascii="Calibri" w:hAnsi="Calibri" w:cs="Calibri"/>
                <w:sz w:val="24"/>
                <w:szCs w:val="24"/>
              </w:rPr>
              <w:t>Mobile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b/>
                <w:sz w:val="24"/>
                <w:szCs w:val="24"/>
              </w:rPr>
              <w:t>►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                 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Email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</w:t>
            </w:r>
          </w:p>
        </w:tc>
      </w:tr>
      <w:tr w:rsidR="00B12B00" w14:paraId="11430463" w14:textId="77777777" w:rsidTr="006B2B5A">
        <w:tc>
          <w:tcPr>
            <w:tcW w:w="558" w:type="dxa"/>
          </w:tcPr>
          <w:p w14:paraId="1893B92A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3</w:t>
            </w: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76332C50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/>
              <w:ind w:right="252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Name &amp; Designation of th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e official participant/s at the Fair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2437F1C6" w14:textId="77777777" w:rsidR="00B12B00" w:rsidRPr="001C1598" w:rsidRDefault="00B12B00" w:rsidP="006B2B5A">
            <w:pPr>
              <w:tabs>
                <w:tab w:val="right" w:leader="dot" w:pos="10440"/>
              </w:tabs>
              <w:spacing w:before="120" w:after="120"/>
              <w:ind w:right="252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12B00" w14:paraId="4E495A84" w14:textId="77777777" w:rsidTr="008A526A">
        <w:tc>
          <w:tcPr>
            <w:tcW w:w="558" w:type="dxa"/>
          </w:tcPr>
          <w:p w14:paraId="530BFA11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4.</w:t>
            </w: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0D854F8C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Year of establishment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C1598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B12B00" w14:paraId="4768CFFA" w14:textId="77777777" w:rsidTr="008A526A">
        <w:trPr>
          <w:cantSplit/>
          <w:trHeight w:val="469"/>
        </w:trPr>
        <w:tc>
          <w:tcPr>
            <w:tcW w:w="558" w:type="dxa"/>
            <w:vMerge w:val="restart"/>
          </w:tcPr>
          <w:p w14:paraId="6F225DAE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5.</w:t>
            </w: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1470D35A" w14:textId="77777777" w:rsidR="00B12B00" w:rsidRPr="001C1598" w:rsidRDefault="00B12B00" w:rsidP="008A526A">
            <w:pPr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Type of Business  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</w:tc>
      </w:tr>
      <w:tr w:rsidR="00B12B00" w14:paraId="4FF9BBFE" w14:textId="77777777" w:rsidTr="008A526A">
        <w:trPr>
          <w:cantSplit/>
          <w:trHeight w:val="569"/>
        </w:trPr>
        <w:tc>
          <w:tcPr>
            <w:tcW w:w="558" w:type="dxa"/>
            <w:vMerge/>
            <w:tcBorders>
              <w:right w:val="single" w:sz="4" w:space="0" w:color="auto"/>
            </w:tcBorders>
          </w:tcPr>
          <w:p w14:paraId="1AFF9113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5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44EA" w14:textId="0CEF1AE5" w:rsidR="00B12B00" w:rsidRPr="001C1598" w:rsidRDefault="00B12B00" w:rsidP="008A526A">
            <w:pPr>
              <w:tabs>
                <w:tab w:val="left" w:pos="2862"/>
                <w:tab w:val="left" w:pos="6372"/>
              </w:tabs>
              <w:spacing w:before="120" w:after="120"/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="0020493E">
              <w:rPr>
                <w:rFonts w:ascii="Calibri" w:hAnsi="Calibri" w:cs="Calibri"/>
                <w:sz w:val="24"/>
              </w:rPr>
              <w:t>Exporter</w:t>
            </w:r>
            <w:r w:rsidRPr="001C1598">
              <w:rPr>
                <w:rFonts w:ascii="Calibri" w:hAnsi="Calibri" w:cs="Calibri"/>
                <w:sz w:val="24"/>
              </w:rPr>
              <w:t xml:space="preserve">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="0020493E">
              <w:rPr>
                <w:rFonts w:ascii="Calibri" w:hAnsi="Calibri" w:cs="Calibri"/>
                <w:sz w:val="24"/>
                <w:szCs w:val="24"/>
              </w:rPr>
              <w:t xml:space="preserve">   SME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="0020493E">
              <w:rPr>
                <w:rFonts w:ascii="Calibri" w:hAnsi="Calibri" w:cs="Calibri"/>
                <w:sz w:val="24"/>
                <w:szCs w:val="24"/>
              </w:rPr>
              <w:t xml:space="preserve">  Manufacturer  </w:t>
            </w:r>
            <w:r w:rsidRPr="001C1598">
              <w:rPr>
                <w:rFonts w:ascii="Calibri" w:hAnsi="Calibri" w:cs="Calibri"/>
                <w:sz w:val="24"/>
              </w:rPr>
              <w:t xml:space="preserve">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="0020493E">
              <w:rPr>
                <w:rFonts w:ascii="Calibri" w:hAnsi="Calibri" w:cs="Calibri"/>
                <w:sz w:val="24"/>
                <w:szCs w:val="24"/>
              </w:rPr>
              <w:t xml:space="preserve">  Trader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Other (Specify)</w:t>
            </w:r>
          </w:p>
        </w:tc>
      </w:tr>
      <w:tr w:rsidR="00B12B00" w14:paraId="05F7BCB8" w14:textId="77777777" w:rsidTr="008A526A">
        <w:trPr>
          <w:cantSplit/>
          <w:trHeight w:val="469"/>
        </w:trPr>
        <w:tc>
          <w:tcPr>
            <w:tcW w:w="558" w:type="dxa"/>
            <w:vMerge w:val="restart"/>
          </w:tcPr>
          <w:p w14:paraId="3AADEA32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6.</w:t>
            </w: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3CFE61B9" w14:textId="77777777" w:rsidR="00B12B00" w:rsidRPr="001C1598" w:rsidRDefault="00B12B00" w:rsidP="008A526A">
            <w:pPr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Legal Status 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</w:tc>
      </w:tr>
      <w:tr w:rsidR="00B12B00" w14:paraId="2DC0EF4C" w14:textId="77777777" w:rsidTr="008A526A">
        <w:trPr>
          <w:cantSplit/>
          <w:trHeight w:val="569"/>
        </w:trPr>
        <w:tc>
          <w:tcPr>
            <w:tcW w:w="558" w:type="dxa"/>
            <w:vMerge/>
            <w:tcBorders>
              <w:right w:val="single" w:sz="4" w:space="0" w:color="auto"/>
            </w:tcBorders>
          </w:tcPr>
          <w:p w14:paraId="0C0F8F67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5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0A81" w14:textId="77777777" w:rsidR="00B12B00" w:rsidRPr="001C1598" w:rsidRDefault="00B12B00" w:rsidP="008A526A">
            <w:pPr>
              <w:tabs>
                <w:tab w:val="left" w:pos="2862"/>
                <w:tab w:val="left" w:pos="6372"/>
              </w:tabs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Proprietorship        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Public Quoted Company          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Partnership </w:t>
            </w:r>
          </w:p>
          <w:p w14:paraId="4588D785" w14:textId="77777777" w:rsidR="00B12B00" w:rsidRPr="001C1598" w:rsidRDefault="00B12B00" w:rsidP="008A526A">
            <w:pPr>
              <w:tabs>
                <w:tab w:val="left" w:pos="2862"/>
                <w:tab w:val="left" w:pos="6372"/>
              </w:tabs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State Owned           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Private Ltd Company                 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Other (Specify)</w:t>
            </w:r>
          </w:p>
        </w:tc>
      </w:tr>
      <w:tr w:rsidR="00B12B00" w14:paraId="1CABAC3B" w14:textId="77777777" w:rsidTr="008A526A">
        <w:tc>
          <w:tcPr>
            <w:tcW w:w="558" w:type="dxa"/>
            <w:tcBorders>
              <w:bottom w:val="single" w:sz="4" w:space="0" w:color="auto"/>
            </w:tcBorders>
          </w:tcPr>
          <w:p w14:paraId="5DA8F240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7.</w:t>
            </w:r>
          </w:p>
        </w:tc>
        <w:tc>
          <w:tcPr>
            <w:tcW w:w="10350" w:type="dxa"/>
            <w:gridSpan w:val="13"/>
          </w:tcPr>
          <w:p w14:paraId="35627192" w14:textId="77777777" w:rsidR="00B12B00" w:rsidRPr="001C1598" w:rsidRDefault="00B12B00" w:rsidP="008A526A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Equity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           Local :        %      Foreign </w:t>
            </w:r>
            <w:r w:rsidRPr="001C1598">
              <w:rPr>
                <w:rFonts w:ascii="Calibri" w:hAnsi="Calibri" w:cs="Calibri"/>
                <w:b/>
                <w:sz w:val="24"/>
                <w:szCs w:val="24"/>
              </w:rPr>
              <w:t xml:space="preserve">:      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 %       Partner country : </w:t>
            </w:r>
          </w:p>
        </w:tc>
      </w:tr>
      <w:tr w:rsidR="00B12B00" w14:paraId="316C980B" w14:textId="77777777" w:rsidTr="001F7AFF">
        <w:tc>
          <w:tcPr>
            <w:tcW w:w="558" w:type="dxa"/>
            <w:tcBorders>
              <w:bottom w:val="single" w:sz="4" w:space="0" w:color="auto"/>
            </w:tcBorders>
          </w:tcPr>
          <w:p w14:paraId="00FB2423" w14:textId="77777777" w:rsidR="00B12B00" w:rsidRPr="001C1598" w:rsidRDefault="00B12B00" w:rsidP="001F7AFF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8.</w:t>
            </w:r>
          </w:p>
        </w:tc>
        <w:tc>
          <w:tcPr>
            <w:tcW w:w="10350" w:type="dxa"/>
            <w:gridSpan w:val="13"/>
          </w:tcPr>
          <w:p w14:paraId="3DA5F7E1" w14:textId="29890154" w:rsidR="00B12B00" w:rsidRPr="001C1598" w:rsidRDefault="00B12B00" w:rsidP="001F7AFF">
            <w:pPr>
              <w:tabs>
                <w:tab w:val="right" w:leader="dot" w:pos="10440"/>
              </w:tabs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Is your company </w:t>
            </w:r>
            <w:r w:rsidR="001B14F1">
              <w:rPr>
                <w:rFonts w:ascii="Calibri" w:hAnsi="Calibri" w:cs="Calibri"/>
                <w:sz w:val="24"/>
                <w:szCs w:val="24"/>
              </w:rPr>
              <w:t>part of a group of companies</w:t>
            </w:r>
            <w:r w:rsidRPr="001C1598">
              <w:rPr>
                <w:rFonts w:ascii="Calibri" w:hAnsi="Calibri" w:cs="Calibri"/>
                <w:sz w:val="24"/>
                <w:szCs w:val="24"/>
              </w:rPr>
              <w:t>?</w:t>
            </w:r>
            <w:r w:rsidRPr="001C1598">
              <w:rPr>
                <w:rFonts w:ascii="Calibri" w:hAnsi="Calibri" w:cs="Calibri"/>
                <w:sz w:val="24"/>
                <w:szCs w:val="32"/>
              </w:rPr>
              <w:t xml:space="preserve">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Yes    </w:t>
            </w:r>
            <w:r w:rsidRPr="001C1598">
              <w:rPr>
                <w:rFonts w:ascii="Calibri" w:hAnsi="Calibri" w:cs="Calibri"/>
                <w:sz w:val="24"/>
                <w:szCs w:val="32"/>
              </w:rPr>
              <w:sym w:font="Wingdings 2" w:char="F0A3"/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C1598">
              <w:rPr>
                <w:rFonts w:ascii="Calibri" w:hAnsi="Calibri" w:cs="Calibri"/>
                <w:sz w:val="24"/>
              </w:rPr>
              <w:t xml:space="preserve">No  </w:t>
            </w:r>
          </w:p>
          <w:p w14:paraId="2323502D" w14:textId="0804B827" w:rsidR="00B12B00" w:rsidRPr="001C1598" w:rsidRDefault="00B12B00" w:rsidP="001F7AFF">
            <w:pPr>
              <w:tabs>
                <w:tab w:val="right" w:leader="dot" w:pos="10440"/>
              </w:tabs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</w:rPr>
              <w:t>If yes</w:t>
            </w:r>
            <w:r w:rsidR="001B14F1">
              <w:rPr>
                <w:rFonts w:ascii="Calibri" w:hAnsi="Calibri" w:cs="Calibri"/>
                <w:sz w:val="24"/>
              </w:rPr>
              <w:t>,</w:t>
            </w:r>
            <w:r w:rsidRPr="001C1598">
              <w:rPr>
                <w:rFonts w:ascii="Calibri" w:hAnsi="Calibri" w:cs="Calibri"/>
                <w:sz w:val="24"/>
              </w:rPr>
              <w:t xml:space="preserve"> state the name of the parent company 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</w:p>
          <w:p w14:paraId="1CC7A0B2" w14:textId="77777777" w:rsidR="00B12B00" w:rsidRPr="001C1598" w:rsidRDefault="00B12B00" w:rsidP="001F7AFF">
            <w:pPr>
              <w:tabs>
                <w:tab w:val="right" w:leader="dot" w:pos="10440"/>
              </w:tabs>
              <w:rPr>
                <w:rFonts w:ascii="Calibri" w:hAnsi="Calibri" w:cs="Calibri"/>
                <w:sz w:val="4"/>
                <w:szCs w:val="4"/>
              </w:rPr>
            </w:pPr>
          </w:p>
        </w:tc>
      </w:tr>
      <w:tr w:rsidR="00B12B00" w14:paraId="7B2BCCFC" w14:textId="77777777" w:rsidTr="001F7AFF">
        <w:tc>
          <w:tcPr>
            <w:tcW w:w="558" w:type="dxa"/>
          </w:tcPr>
          <w:p w14:paraId="2E11AD7F" w14:textId="77777777" w:rsidR="00B12B00" w:rsidRPr="001C1598" w:rsidRDefault="00B12B00" w:rsidP="001F7AFF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  <w:highlight w:val="cyan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09.</w:t>
            </w:r>
          </w:p>
        </w:tc>
        <w:tc>
          <w:tcPr>
            <w:tcW w:w="10350" w:type="dxa"/>
            <w:gridSpan w:val="13"/>
          </w:tcPr>
          <w:p w14:paraId="7739B042" w14:textId="4343E944" w:rsidR="00B12B00" w:rsidRPr="001C1598" w:rsidRDefault="00B12B00" w:rsidP="001B14F1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Total number of employees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1B14F1">
              <w:rPr>
                <w:rFonts w:ascii="Calibri" w:hAnsi="Calibri" w:cs="Calibri"/>
                <w:sz w:val="24"/>
                <w:szCs w:val="24"/>
              </w:rPr>
              <w:t>Managerial</w:t>
            </w:r>
            <w:r w:rsidRPr="001C1598">
              <w:rPr>
                <w:rFonts w:ascii="Calibri" w:hAnsi="Calibri" w:cs="Calibri"/>
                <w:sz w:val="24"/>
                <w:szCs w:val="24"/>
              </w:rPr>
              <w:t>:                             Skilled/ Semi/Unskilled:</w:t>
            </w:r>
          </w:p>
        </w:tc>
      </w:tr>
      <w:tr w:rsidR="00B12B00" w14:paraId="376186CC" w14:textId="77777777" w:rsidTr="004838E3">
        <w:tc>
          <w:tcPr>
            <w:tcW w:w="558" w:type="dxa"/>
          </w:tcPr>
          <w:p w14:paraId="5A63C6DF" w14:textId="77777777" w:rsidR="00B12B00" w:rsidRPr="001C1598" w:rsidRDefault="00B12B00" w:rsidP="004838E3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40D1456F" w14:textId="7F7B9A6B" w:rsidR="00B12B00" w:rsidRPr="001C1598" w:rsidRDefault="00B12B00" w:rsidP="00AA4962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Total Investment (</w:t>
            </w:r>
            <w:r w:rsidRPr="001C1598">
              <w:rPr>
                <w:rFonts w:ascii="Calibri" w:hAnsi="Calibri" w:cs="Calibri"/>
                <w:i/>
                <w:sz w:val="24"/>
                <w:szCs w:val="24"/>
              </w:rPr>
              <w:t>excluding land and buildings</w:t>
            </w:r>
            <w:r>
              <w:rPr>
                <w:rFonts w:ascii="Calibri" w:hAnsi="Calibri" w:cs="Calibri"/>
                <w:sz w:val="24"/>
                <w:szCs w:val="24"/>
              </w:rPr>
              <w:t>) as at 31 Dec. 202</w:t>
            </w:r>
            <w:r w:rsidR="001B14F1">
              <w:rPr>
                <w:rFonts w:ascii="Calibri" w:hAnsi="Calibri" w:cs="Calibri"/>
                <w:sz w:val="24"/>
                <w:szCs w:val="24"/>
              </w:rPr>
              <w:t xml:space="preserve">5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>(</w:t>
            </w:r>
            <w:r>
              <w:rPr>
                <w:rFonts w:ascii="Calibri" w:hAnsi="Calibri" w:cs="Calibri"/>
                <w:sz w:val="24"/>
                <w:szCs w:val="24"/>
              </w:rPr>
              <w:t>SL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Rs. Mn) </w:t>
            </w:r>
            <w:r w:rsidRPr="001C3E9D">
              <w:rPr>
                <w:rFonts w:ascii="Arial" w:hAnsi="Arial" w:cs="Arial"/>
                <w:sz w:val="24"/>
                <w:szCs w:val="24"/>
              </w:rPr>
              <w:t>►</w:t>
            </w:r>
          </w:p>
        </w:tc>
      </w:tr>
      <w:tr w:rsidR="006F2959" w:rsidRPr="009620CB" w14:paraId="5AA52C2F" w14:textId="77777777" w:rsidTr="00C05250">
        <w:trPr>
          <w:cantSplit/>
          <w:trHeight w:val="55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D00EC" w14:textId="77777777" w:rsidR="006F2959" w:rsidRPr="001C1598" w:rsidRDefault="006F2959" w:rsidP="00111B5F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111B5F" w:rsidRPr="001C1598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1035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93C24" w14:textId="77777777" w:rsidR="006F2959" w:rsidRPr="001C1598" w:rsidRDefault="006F2959" w:rsidP="006F2959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Products Exporting /Capacity </w:t>
            </w:r>
            <w:r w:rsidRPr="001C3E9D">
              <w:rPr>
                <w:rFonts w:ascii="Arial" w:hAnsi="Arial" w:cs="Arial"/>
                <w:sz w:val="24"/>
                <w:szCs w:val="24"/>
              </w:rPr>
              <w:t>▼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6F2959" w:rsidRPr="009620CB" w14:paraId="2441AF06" w14:textId="77777777" w:rsidTr="00C05250">
        <w:trPr>
          <w:cantSplit/>
          <w:trHeight w:val="368"/>
        </w:trPr>
        <w:tc>
          <w:tcPr>
            <w:tcW w:w="558" w:type="dxa"/>
            <w:vMerge w:val="restart"/>
          </w:tcPr>
          <w:p w14:paraId="0D9CF1A0" w14:textId="77777777" w:rsidR="006F2959" w:rsidRPr="001C1598" w:rsidRDefault="006F2959" w:rsidP="001C159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20" w:type="dxa"/>
            <w:gridSpan w:val="6"/>
          </w:tcPr>
          <w:p w14:paraId="58EE45D7" w14:textId="77777777" w:rsidR="006F2959" w:rsidRPr="001C1598" w:rsidRDefault="006F2959" w:rsidP="001C1598">
            <w:pPr>
              <w:pStyle w:val="Heading2"/>
              <w:tabs>
                <w:tab w:val="clear" w:pos="2160"/>
                <w:tab w:val="clear" w:pos="5040"/>
              </w:tabs>
              <w:ind w:left="0"/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Main Products Exporting </w:t>
            </w:r>
          </w:p>
        </w:tc>
        <w:tc>
          <w:tcPr>
            <w:tcW w:w="3330" w:type="dxa"/>
            <w:gridSpan w:val="3"/>
          </w:tcPr>
          <w:p w14:paraId="7371B77C" w14:textId="77777777" w:rsidR="006F2959" w:rsidRDefault="006F2959" w:rsidP="00B9678C">
            <w:pPr>
              <w:pStyle w:val="Heading3"/>
              <w:spacing w:before="0" w:after="0"/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Production Capacity/ </w:t>
            </w:r>
            <w:r w:rsidR="00C05250">
              <w:rPr>
                <w:rFonts w:ascii="Calibri" w:hAnsi="Calibri" w:cs="Calibri"/>
                <w:sz w:val="24"/>
              </w:rPr>
              <w:t>Month</w:t>
            </w:r>
          </w:p>
          <w:p w14:paraId="47FA2438" w14:textId="0E1BECB8" w:rsidR="0062280E" w:rsidRPr="0062280E" w:rsidRDefault="00E176AC" w:rsidP="00B9678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(MT, Numbers, etc</w:t>
            </w:r>
            <w:r w:rsidR="0062280E" w:rsidRPr="0062280E">
              <w:rPr>
                <w:rFonts w:asciiTheme="minorHAnsi" w:hAnsiTheme="minorHAnsi" w:cstheme="minorHAnsi"/>
                <w:sz w:val="22"/>
                <w:szCs w:val="22"/>
              </w:rPr>
              <w:t xml:space="preserve"> )</w:t>
            </w:r>
          </w:p>
        </w:tc>
        <w:tc>
          <w:tcPr>
            <w:tcW w:w="2700" w:type="dxa"/>
            <w:gridSpan w:val="4"/>
          </w:tcPr>
          <w:p w14:paraId="33CE9DAD" w14:textId="77777777" w:rsidR="006F2959" w:rsidRDefault="006F2959" w:rsidP="00B9678C">
            <w:pPr>
              <w:tabs>
                <w:tab w:val="left" w:pos="5040"/>
                <w:tab w:val="right" w:leader="dot" w:pos="10440"/>
              </w:tabs>
              <w:jc w:val="center"/>
              <w:rPr>
                <w:rFonts w:ascii="Calibri" w:hAnsi="Calibri" w:cs="Calibri"/>
                <w:b/>
                <w:bCs/>
                <w:sz w:val="24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</w:rPr>
              <w:t xml:space="preserve">Export Capacity/ </w:t>
            </w:r>
            <w:r w:rsidR="00C05250">
              <w:rPr>
                <w:rFonts w:ascii="Calibri" w:hAnsi="Calibri" w:cs="Calibri"/>
                <w:b/>
                <w:bCs/>
                <w:sz w:val="24"/>
              </w:rPr>
              <w:t>Month</w:t>
            </w:r>
            <w:r w:rsidRPr="001C1598">
              <w:rPr>
                <w:rFonts w:ascii="Calibri" w:hAnsi="Calibri" w:cs="Calibri"/>
                <w:b/>
                <w:bCs/>
                <w:sz w:val="24"/>
              </w:rPr>
              <w:t xml:space="preserve"> </w:t>
            </w:r>
          </w:p>
          <w:p w14:paraId="624C4D63" w14:textId="24C9AD8C" w:rsidR="00B9678C" w:rsidRPr="001C1598" w:rsidRDefault="00E176AC" w:rsidP="00B9678C">
            <w:pPr>
              <w:tabs>
                <w:tab w:val="left" w:pos="5040"/>
                <w:tab w:val="right" w:leader="dot" w:pos="10440"/>
              </w:tabs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(MT, Numbers, etc.</w:t>
            </w:r>
            <w:r w:rsidR="00B9678C" w:rsidRPr="0062280E">
              <w:rPr>
                <w:rFonts w:asciiTheme="minorHAnsi" w:hAnsiTheme="minorHAnsi" w:cstheme="minorHAnsi"/>
                <w:sz w:val="22"/>
                <w:szCs w:val="22"/>
              </w:rPr>
              <w:t xml:space="preserve"> )</w:t>
            </w:r>
          </w:p>
        </w:tc>
      </w:tr>
      <w:tr w:rsidR="006F2959" w:rsidRPr="009620CB" w14:paraId="16B51721" w14:textId="77777777" w:rsidTr="00C05250">
        <w:trPr>
          <w:cantSplit/>
          <w:trHeight w:val="1772"/>
        </w:trPr>
        <w:tc>
          <w:tcPr>
            <w:tcW w:w="558" w:type="dxa"/>
            <w:vMerge/>
          </w:tcPr>
          <w:p w14:paraId="06E44DC7" w14:textId="77777777" w:rsidR="006F2959" w:rsidRPr="001C1598" w:rsidRDefault="006F2959" w:rsidP="001C159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20" w:type="dxa"/>
            <w:gridSpan w:val="6"/>
          </w:tcPr>
          <w:p w14:paraId="7F88818A" w14:textId="77777777" w:rsidR="006F2959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 xml:space="preserve">1                                                                                       </w:t>
            </w:r>
          </w:p>
          <w:p w14:paraId="32DE7874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2</w:t>
            </w:r>
          </w:p>
          <w:p w14:paraId="1BBFD495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3</w:t>
            </w:r>
          </w:p>
          <w:p w14:paraId="294B14D3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4</w:t>
            </w:r>
          </w:p>
          <w:p w14:paraId="406A9B13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5</w:t>
            </w:r>
          </w:p>
          <w:p w14:paraId="54CBF920" w14:textId="77777777" w:rsidR="00D15F78" w:rsidRPr="001C1598" w:rsidRDefault="00D15F78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6</w:t>
            </w:r>
          </w:p>
          <w:p w14:paraId="30211692" w14:textId="77777777" w:rsidR="001C3E9D" w:rsidRPr="001C1598" w:rsidRDefault="001C3E9D" w:rsidP="00D15F78">
            <w:pPr>
              <w:tabs>
                <w:tab w:val="right" w:leader="dot" w:pos="10440"/>
              </w:tabs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330" w:type="dxa"/>
            <w:gridSpan w:val="3"/>
          </w:tcPr>
          <w:p w14:paraId="006B9FA2" w14:textId="77777777" w:rsidR="006F2959" w:rsidRPr="001C1598" w:rsidRDefault="006F2959" w:rsidP="001C1598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700" w:type="dxa"/>
            <w:gridSpan w:val="4"/>
          </w:tcPr>
          <w:p w14:paraId="3BD7ACFE" w14:textId="77777777" w:rsidR="006F2959" w:rsidRPr="001C1598" w:rsidRDefault="006F2959" w:rsidP="001C1598">
            <w:pPr>
              <w:tabs>
                <w:tab w:val="left" w:pos="5040"/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i/>
                <w:sz w:val="24"/>
                <w:szCs w:val="24"/>
              </w:rPr>
            </w:pPr>
          </w:p>
          <w:p w14:paraId="5C146D61" w14:textId="77777777" w:rsidR="006F2959" w:rsidRPr="001C1598" w:rsidRDefault="006F2959" w:rsidP="001C1598">
            <w:pPr>
              <w:tabs>
                <w:tab w:val="left" w:pos="5040"/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</w:tr>
      <w:tr w:rsidR="00ED6704" w14:paraId="40D1DB3C" w14:textId="77777777" w:rsidTr="00C05250">
        <w:trPr>
          <w:cantSplit/>
          <w:trHeight w:val="1277"/>
        </w:trPr>
        <w:tc>
          <w:tcPr>
            <w:tcW w:w="558" w:type="dxa"/>
          </w:tcPr>
          <w:p w14:paraId="3C450E40" w14:textId="77777777" w:rsidR="00ED6704" w:rsidRPr="001C1598" w:rsidRDefault="005C0E96" w:rsidP="00111B5F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111B5F" w:rsidRPr="001C1598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035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40408F1B" w14:textId="77777777" w:rsidR="00ED6704" w:rsidRPr="001C1598" w:rsidRDefault="00ED6704" w:rsidP="00ED6704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Current major export markets and share (%) 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  <w:p w14:paraId="07BEE131" w14:textId="77777777" w:rsidR="00ED6704" w:rsidRPr="001C1598" w:rsidRDefault="00ED6704" w:rsidP="00ED670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2280E" w:rsidRPr="009620CB" w14:paraId="0ADCE05F" w14:textId="77777777" w:rsidTr="0062280E">
        <w:trPr>
          <w:trHeight w:val="620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1A66E" w14:textId="77777777" w:rsidR="0062280E" w:rsidRPr="001C1598" w:rsidRDefault="0062280E" w:rsidP="0062280E">
            <w:pPr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lastRenderedPageBreak/>
              <w:t>13</w:t>
            </w:r>
          </w:p>
        </w:tc>
        <w:tc>
          <w:tcPr>
            <w:tcW w:w="1035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A8C80" w14:textId="77777777" w:rsidR="0062280E" w:rsidRPr="0062280E" w:rsidRDefault="0062280E" w:rsidP="0062280E">
            <w:pPr>
              <w:tabs>
                <w:tab w:val="left" w:pos="5925"/>
              </w:tabs>
              <w:ind w:left="-14"/>
              <w:rPr>
                <w:rFonts w:ascii="Calibri" w:hAnsi="Calibri" w:cs="Calibri"/>
                <w:sz w:val="24"/>
                <w:szCs w:val="24"/>
              </w:rPr>
            </w:pPr>
            <w:r w:rsidRPr="0062280E">
              <w:rPr>
                <w:rFonts w:ascii="Calibri" w:hAnsi="Calibri" w:cs="Calibri"/>
                <w:sz w:val="24"/>
                <w:szCs w:val="24"/>
              </w:rPr>
              <w:t>Annual Turnover (SLRS  Mn)</w:t>
            </w:r>
            <w:r w:rsidRPr="0062280E">
              <w:rPr>
                <w:rFonts w:ascii="Arial" w:hAnsi="Arial" w:cs="Arial"/>
                <w:sz w:val="24"/>
                <w:szCs w:val="24"/>
              </w:rPr>
              <w:t>▼</w:t>
            </w:r>
            <w:r w:rsidRPr="0062280E">
              <w:rPr>
                <w:rFonts w:ascii="Calibri" w:hAnsi="Calibri" w:cs="Calibri"/>
                <w:sz w:val="24"/>
                <w:szCs w:val="24"/>
              </w:rPr>
              <w:t xml:space="preserve"> (pls. submit copies of  Audited Accounts as evidence)</w:t>
            </w:r>
          </w:p>
        </w:tc>
      </w:tr>
      <w:tr w:rsidR="0062280E" w:rsidRPr="009620CB" w14:paraId="03A333DC" w14:textId="77777777" w:rsidTr="00B14835">
        <w:trPr>
          <w:cantSplit/>
          <w:trHeight w:val="413"/>
        </w:trPr>
        <w:tc>
          <w:tcPr>
            <w:tcW w:w="558" w:type="dxa"/>
            <w:vMerge w:val="restart"/>
          </w:tcPr>
          <w:p w14:paraId="56985621" w14:textId="77777777" w:rsidR="0062280E" w:rsidRPr="001C1598" w:rsidRDefault="0062280E" w:rsidP="00B1483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60" w:type="dxa"/>
            <w:gridSpan w:val="2"/>
            <w:vMerge w:val="restart"/>
          </w:tcPr>
          <w:p w14:paraId="2D2D23FB" w14:textId="77777777" w:rsidR="0062280E" w:rsidRPr="00B9678C" w:rsidRDefault="0062280E" w:rsidP="00B14835">
            <w:pPr>
              <w:tabs>
                <w:tab w:val="left" w:pos="2160"/>
                <w:tab w:val="left" w:pos="5040"/>
                <w:tab w:val="right" w:leader="dot" w:pos="10440"/>
              </w:tabs>
              <w:ind w:left="-18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9678C">
              <w:rPr>
                <w:rFonts w:ascii="Calibri" w:hAnsi="Calibri" w:cs="Calibri"/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1707" w:type="dxa"/>
            <w:gridSpan w:val="3"/>
            <w:vMerge w:val="restart"/>
          </w:tcPr>
          <w:p w14:paraId="37CA0E8E" w14:textId="77777777" w:rsidR="0062280E" w:rsidRPr="00B9678C" w:rsidRDefault="0062280E" w:rsidP="00B14835">
            <w:pPr>
              <w:pStyle w:val="Heading2"/>
              <w:tabs>
                <w:tab w:val="clear" w:pos="2160"/>
                <w:tab w:val="clear" w:pos="5040"/>
              </w:tabs>
              <w:spacing w:before="0" w:after="0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>Local Turnover</w:t>
            </w:r>
          </w:p>
          <w:p w14:paraId="5D9D242B" w14:textId="77777777" w:rsidR="0062280E" w:rsidRPr="00B9678C" w:rsidRDefault="0062280E" w:rsidP="00B14835">
            <w:pPr>
              <w:jc w:val="center"/>
              <w:rPr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>(SLRS  Mn)</w:t>
            </w:r>
          </w:p>
        </w:tc>
        <w:tc>
          <w:tcPr>
            <w:tcW w:w="4050" w:type="dxa"/>
            <w:gridSpan w:val="5"/>
          </w:tcPr>
          <w:p w14:paraId="70816381" w14:textId="77777777" w:rsidR="0062280E" w:rsidRPr="00B9678C" w:rsidRDefault="0062280E" w:rsidP="00B14835">
            <w:pPr>
              <w:pStyle w:val="Heading3"/>
              <w:spacing w:before="0" w:after="0"/>
              <w:ind w:left="432"/>
              <w:rPr>
                <w:rFonts w:ascii="Calibri" w:hAnsi="Calibri" w:cs="Calibri"/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 xml:space="preserve">Export Turnover </w:t>
            </w:r>
            <w:r w:rsidRPr="00B9678C">
              <w:rPr>
                <w:rFonts w:ascii="Calibri" w:hAnsi="Calibri" w:cs="Calibri"/>
                <w:b w:val="0"/>
                <w:bCs w:val="0"/>
                <w:sz w:val="22"/>
                <w:szCs w:val="22"/>
              </w:rPr>
              <w:t>(SLRS  Mn)</w:t>
            </w:r>
          </w:p>
        </w:tc>
        <w:tc>
          <w:tcPr>
            <w:tcW w:w="2633" w:type="dxa"/>
            <w:gridSpan w:val="3"/>
            <w:vMerge w:val="restart"/>
          </w:tcPr>
          <w:p w14:paraId="2ED33C8F" w14:textId="195C0163" w:rsidR="0062280E" w:rsidRPr="00B9678C" w:rsidRDefault="0062280E" w:rsidP="00B14835">
            <w:pPr>
              <w:tabs>
                <w:tab w:val="left" w:pos="5040"/>
                <w:tab w:val="right" w:leader="dot" w:pos="10440"/>
              </w:tabs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9678C">
              <w:rPr>
                <w:rFonts w:ascii="Calibri" w:hAnsi="Calibri" w:cs="Calibri"/>
                <w:b/>
                <w:bCs/>
                <w:sz w:val="22"/>
                <w:szCs w:val="22"/>
              </w:rPr>
              <w:t>Total Turnover</w:t>
            </w:r>
            <w:r w:rsidR="00184FB0" w:rsidRPr="00B9678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f Company</w:t>
            </w:r>
          </w:p>
          <w:p w14:paraId="78C6F49D" w14:textId="77777777" w:rsidR="0062280E" w:rsidRPr="00B9678C" w:rsidRDefault="0062280E" w:rsidP="00B14835">
            <w:pPr>
              <w:tabs>
                <w:tab w:val="left" w:pos="5040"/>
                <w:tab w:val="right" w:leader="dot" w:pos="10440"/>
              </w:tabs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>(SLRS  Mn)</w:t>
            </w:r>
          </w:p>
        </w:tc>
      </w:tr>
      <w:tr w:rsidR="0062280E" w:rsidRPr="009620CB" w14:paraId="12619AC0" w14:textId="77777777" w:rsidTr="00B9678C">
        <w:trPr>
          <w:cantSplit/>
          <w:trHeight w:val="377"/>
        </w:trPr>
        <w:tc>
          <w:tcPr>
            <w:tcW w:w="558" w:type="dxa"/>
            <w:vMerge/>
          </w:tcPr>
          <w:p w14:paraId="2709261C" w14:textId="77777777" w:rsidR="0062280E" w:rsidRPr="001C1598" w:rsidRDefault="0062280E" w:rsidP="00B1483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60" w:type="dxa"/>
            <w:gridSpan w:val="2"/>
            <w:vMerge/>
          </w:tcPr>
          <w:p w14:paraId="2507D9F0" w14:textId="77777777" w:rsidR="0062280E" w:rsidRPr="001C1598" w:rsidRDefault="0062280E" w:rsidP="00B14835">
            <w:pPr>
              <w:tabs>
                <w:tab w:val="left" w:pos="2160"/>
                <w:tab w:val="left" w:pos="5040"/>
                <w:tab w:val="right" w:leader="dot" w:pos="10440"/>
              </w:tabs>
              <w:spacing w:before="120" w:after="120"/>
              <w:ind w:left="-18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707" w:type="dxa"/>
            <w:gridSpan w:val="3"/>
            <w:vMerge/>
          </w:tcPr>
          <w:p w14:paraId="394096E4" w14:textId="77777777" w:rsidR="0062280E" w:rsidRPr="001C1598" w:rsidRDefault="0062280E" w:rsidP="00B14835">
            <w:pPr>
              <w:pStyle w:val="Heading2"/>
              <w:tabs>
                <w:tab w:val="clear" w:pos="2160"/>
                <w:tab w:val="clear" w:pos="5040"/>
              </w:tabs>
              <w:ind w:left="0"/>
              <w:rPr>
                <w:rFonts w:ascii="Calibri" w:hAnsi="Calibri" w:cs="Calibri"/>
                <w:sz w:val="24"/>
              </w:rPr>
            </w:pPr>
          </w:p>
        </w:tc>
        <w:tc>
          <w:tcPr>
            <w:tcW w:w="2318" w:type="dxa"/>
            <w:gridSpan w:val="3"/>
          </w:tcPr>
          <w:p w14:paraId="7DE98656" w14:textId="2F21525F" w:rsidR="0062280E" w:rsidRPr="00B9678C" w:rsidRDefault="0062280E" w:rsidP="00B14835">
            <w:pPr>
              <w:pStyle w:val="Heading3"/>
              <w:ind w:left="432"/>
              <w:rPr>
                <w:rFonts w:ascii="Calibri" w:hAnsi="Calibri" w:cs="Calibri"/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 xml:space="preserve">To </w:t>
            </w:r>
            <w:r w:rsidR="00E176AC">
              <w:rPr>
                <w:rFonts w:ascii="Calibri" w:hAnsi="Calibri" w:cs="Calibri"/>
                <w:sz w:val="22"/>
                <w:szCs w:val="22"/>
              </w:rPr>
              <w:t>(Middle East )</w:t>
            </w:r>
          </w:p>
        </w:tc>
        <w:tc>
          <w:tcPr>
            <w:tcW w:w="1732" w:type="dxa"/>
            <w:gridSpan w:val="2"/>
          </w:tcPr>
          <w:p w14:paraId="02D38576" w14:textId="751DFDB2" w:rsidR="0062280E" w:rsidRPr="00B9678C" w:rsidRDefault="0062280E" w:rsidP="00184FB0">
            <w:pPr>
              <w:pStyle w:val="Heading3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B9678C">
              <w:rPr>
                <w:rFonts w:ascii="Calibri" w:hAnsi="Calibri" w:cs="Calibri"/>
                <w:sz w:val="22"/>
                <w:szCs w:val="22"/>
              </w:rPr>
              <w:t>Total</w:t>
            </w:r>
            <w:r w:rsidR="00184FB0" w:rsidRPr="00B9678C">
              <w:rPr>
                <w:rFonts w:ascii="Calibri" w:hAnsi="Calibri" w:cs="Calibri"/>
                <w:sz w:val="22"/>
                <w:szCs w:val="22"/>
              </w:rPr>
              <w:t xml:space="preserve"> (world)</w:t>
            </w:r>
          </w:p>
        </w:tc>
        <w:tc>
          <w:tcPr>
            <w:tcW w:w="2633" w:type="dxa"/>
            <w:gridSpan w:val="3"/>
            <w:vMerge/>
          </w:tcPr>
          <w:p w14:paraId="07B3A8DB" w14:textId="77777777" w:rsidR="0062280E" w:rsidRPr="001C1598" w:rsidRDefault="0062280E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b/>
                <w:bCs/>
                <w:sz w:val="24"/>
              </w:rPr>
            </w:pPr>
          </w:p>
        </w:tc>
      </w:tr>
      <w:tr w:rsidR="0062280E" w:rsidRPr="009620CB" w14:paraId="4CF20A4D" w14:textId="77777777" w:rsidTr="00B14835">
        <w:trPr>
          <w:cantSplit/>
        </w:trPr>
        <w:tc>
          <w:tcPr>
            <w:tcW w:w="558" w:type="dxa"/>
            <w:vMerge/>
          </w:tcPr>
          <w:p w14:paraId="457A8345" w14:textId="77777777" w:rsidR="0062280E" w:rsidRPr="001C1598" w:rsidRDefault="0062280E" w:rsidP="00B14835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080ABC42" w14:textId="014B69B1" w:rsidR="0062280E" w:rsidRDefault="0062280E" w:rsidP="00B1483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F18EC">
              <w:rPr>
                <w:rFonts w:ascii="Calibri" w:hAnsi="Calibri" w:cs="Calibri"/>
                <w:b/>
                <w:bCs/>
                <w:sz w:val="24"/>
                <w:szCs w:val="24"/>
              </w:rPr>
              <w:t>20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2</w:t>
            </w:r>
            <w:r w:rsidR="001B14F1">
              <w:rPr>
                <w:rFonts w:ascii="Calibri" w:hAnsi="Calibri" w:cs="Calibri"/>
                <w:b/>
                <w:bCs/>
                <w:sz w:val="24"/>
                <w:szCs w:val="24"/>
              </w:rPr>
              <w:t>3</w:t>
            </w:r>
          </w:p>
          <w:p w14:paraId="1EE4E507" w14:textId="77777777" w:rsidR="0062280E" w:rsidRPr="007B2149" w:rsidRDefault="0062280E" w:rsidP="00B1483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  <w:p w14:paraId="4E330819" w14:textId="20D394C8" w:rsidR="0062280E" w:rsidRDefault="0062280E" w:rsidP="00B1483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F18EC">
              <w:rPr>
                <w:rFonts w:ascii="Calibri" w:hAnsi="Calibri" w:cs="Calibri"/>
                <w:b/>
                <w:bCs/>
                <w:sz w:val="24"/>
                <w:szCs w:val="24"/>
              </w:rPr>
              <w:t>20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2</w:t>
            </w:r>
            <w:r w:rsidR="001B14F1">
              <w:rPr>
                <w:rFonts w:ascii="Calibri" w:hAnsi="Calibri" w:cs="Calibri"/>
                <w:b/>
                <w:bCs/>
                <w:sz w:val="24"/>
                <w:szCs w:val="24"/>
              </w:rPr>
              <w:t>4</w:t>
            </w:r>
          </w:p>
          <w:p w14:paraId="16CA76A9" w14:textId="77777777" w:rsidR="0062280E" w:rsidRPr="007B2149" w:rsidRDefault="0062280E" w:rsidP="00B1483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  <w:p w14:paraId="7036E11F" w14:textId="36638FAE" w:rsidR="0062280E" w:rsidRPr="001C1598" w:rsidRDefault="0062280E" w:rsidP="00B14835">
            <w:pPr>
              <w:tabs>
                <w:tab w:val="left" w:pos="2160"/>
                <w:tab w:val="left" w:pos="5040"/>
                <w:tab w:val="right" w:leader="dot" w:pos="10440"/>
              </w:tabs>
              <w:ind w:left="-14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0F18EC">
              <w:rPr>
                <w:rFonts w:ascii="Calibri" w:hAnsi="Calibri" w:cs="Calibri"/>
                <w:b/>
                <w:bCs/>
                <w:sz w:val="24"/>
                <w:szCs w:val="24"/>
              </w:rPr>
              <w:t>202</w:t>
            </w:r>
            <w:r w:rsidR="001B14F1">
              <w:rPr>
                <w:rFonts w:ascii="Calibri" w:hAnsi="Calibri" w:cs="Calibr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707" w:type="dxa"/>
            <w:gridSpan w:val="3"/>
          </w:tcPr>
          <w:p w14:paraId="04675727" w14:textId="77777777" w:rsidR="0062280E" w:rsidRPr="001C1598" w:rsidRDefault="0062280E" w:rsidP="00B14835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318" w:type="dxa"/>
            <w:gridSpan w:val="3"/>
          </w:tcPr>
          <w:p w14:paraId="0B87346F" w14:textId="77777777" w:rsidR="0062280E" w:rsidRPr="001C1598" w:rsidRDefault="0062280E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32" w:type="dxa"/>
            <w:gridSpan w:val="2"/>
          </w:tcPr>
          <w:p w14:paraId="5CF341D1" w14:textId="77777777" w:rsidR="0062280E" w:rsidRPr="001C1598" w:rsidRDefault="0062280E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ind w:left="28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33" w:type="dxa"/>
            <w:gridSpan w:val="3"/>
          </w:tcPr>
          <w:p w14:paraId="7B30D14E" w14:textId="77777777" w:rsidR="0062280E" w:rsidRPr="001C1598" w:rsidRDefault="0062280E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i/>
                <w:sz w:val="24"/>
                <w:szCs w:val="24"/>
              </w:rPr>
            </w:pPr>
          </w:p>
          <w:p w14:paraId="1ADA8A22" w14:textId="77777777" w:rsidR="0062280E" w:rsidRPr="001C1598" w:rsidRDefault="0062280E" w:rsidP="00B14835">
            <w:pPr>
              <w:tabs>
                <w:tab w:val="left" w:pos="5040"/>
                <w:tab w:val="right" w:leader="dot" w:pos="10440"/>
              </w:tabs>
              <w:spacing w:before="120" w:after="120"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</w:tc>
      </w:tr>
      <w:tr w:rsidR="0062280E" w:rsidRPr="009620CB" w14:paraId="24268C9C" w14:textId="77777777" w:rsidTr="003763D5">
        <w:tc>
          <w:tcPr>
            <w:tcW w:w="558" w:type="dxa"/>
          </w:tcPr>
          <w:p w14:paraId="33B78DDE" w14:textId="1DA9EDCF" w:rsidR="0062280E" w:rsidRPr="001C1598" w:rsidRDefault="0062280E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4</w:t>
            </w:r>
          </w:p>
        </w:tc>
        <w:tc>
          <w:tcPr>
            <w:tcW w:w="10350" w:type="dxa"/>
            <w:gridSpan w:val="13"/>
          </w:tcPr>
          <w:p w14:paraId="698DD884" w14:textId="77777777" w:rsidR="0062280E" w:rsidRPr="001C1598" w:rsidRDefault="0062280E" w:rsidP="0062280E">
            <w:pPr>
              <w:tabs>
                <w:tab w:val="left" w:pos="5925"/>
              </w:tabs>
              <w:ind w:left="-14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Quality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Certifications/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 xml:space="preserve">Standards Obtained </w:t>
            </w:r>
            <w:r w:rsidRPr="001C1598">
              <w:rPr>
                <w:rFonts w:ascii="Calibri" w:hAnsi="Calibri" w:cs="Calibri"/>
                <w:sz w:val="24"/>
                <w:szCs w:val="24"/>
              </w:rPr>
              <w:tab/>
            </w:r>
          </w:p>
          <w:p w14:paraId="01B82D81" w14:textId="72785A15" w:rsidR="0062280E" w:rsidRPr="001C1598" w:rsidRDefault="00E176AC" w:rsidP="0062280E">
            <w:pPr>
              <w:tabs>
                <w:tab w:val="right" w:leader="dot" w:pos="10440"/>
              </w:tabs>
              <w:ind w:left="-14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(ISO 14001,50001,</w:t>
            </w:r>
            <w:r w:rsidR="00B209FA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>REACH,</w:t>
            </w:r>
            <w:r w:rsidR="001B14F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>IATF 16949,</w:t>
            </w:r>
            <w:r w:rsidR="0062280E" w:rsidRPr="001C1598">
              <w:rPr>
                <w:rFonts w:ascii="Calibri" w:hAnsi="Calibri" w:cs="Calibri"/>
                <w:sz w:val="24"/>
                <w:szCs w:val="24"/>
              </w:rPr>
              <w:t xml:space="preserve">  etc) </w:t>
            </w:r>
            <w:r w:rsidR="0062280E" w:rsidRPr="001C3E9D">
              <w:rPr>
                <w:rFonts w:ascii="Arial" w:hAnsi="Arial" w:cs="Arial"/>
                <w:sz w:val="24"/>
                <w:szCs w:val="24"/>
              </w:rPr>
              <w:t>►</w:t>
            </w:r>
          </w:p>
          <w:p w14:paraId="23CA54DE" w14:textId="77777777" w:rsidR="0062280E" w:rsidRPr="001C1598" w:rsidRDefault="0062280E" w:rsidP="003763D5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</w:p>
        </w:tc>
      </w:tr>
      <w:tr w:rsidR="00175709" w:rsidRPr="009620CB" w14:paraId="3148305C" w14:textId="77777777" w:rsidTr="003763D5">
        <w:tc>
          <w:tcPr>
            <w:tcW w:w="558" w:type="dxa"/>
          </w:tcPr>
          <w:p w14:paraId="3A325C81" w14:textId="77777777" w:rsidR="00175709" w:rsidRPr="001C1598" w:rsidRDefault="00175709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B12B00"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10350" w:type="dxa"/>
            <w:gridSpan w:val="13"/>
          </w:tcPr>
          <w:p w14:paraId="391397DB" w14:textId="1584F932" w:rsidR="00175709" w:rsidRPr="001C1598" w:rsidRDefault="00175709" w:rsidP="003763D5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  <w:r w:rsidRPr="001C1598">
              <w:rPr>
                <w:rFonts w:ascii="Calibri" w:hAnsi="Calibri" w:cs="Calibri"/>
                <w:sz w:val="24"/>
              </w:rPr>
              <w:t xml:space="preserve">Products that you </w:t>
            </w:r>
            <w:r w:rsidR="00E176AC">
              <w:rPr>
                <w:rFonts w:ascii="Calibri" w:hAnsi="Calibri" w:cs="Calibri"/>
                <w:sz w:val="24"/>
              </w:rPr>
              <w:t xml:space="preserve">are </w:t>
            </w:r>
            <w:r w:rsidR="001B14F1">
              <w:rPr>
                <w:rFonts w:ascii="Calibri" w:hAnsi="Calibri" w:cs="Calibri"/>
                <w:sz w:val="24"/>
              </w:rPr>
              <w:t>planning</w:t>
            </w:r>
            <w:r w:rsidR="00E176AC">
              <w:rPr>
                <w:rFonts w:ascii="Calibri" w:hAnsi="Calibri" w:cs="Calibri"/>
                <w:sz w:val="24"/>
              </w:rPr>
              <w:t xml:space="preserve"> to pr</w:t>
            </w:r>
            <w:r w:rsidR="001B14F1">
              <w:rPr>
                <w:rFonts w:ascii="Calibri" w:hAnsi="Calibri" w:cs="Calibri"/>
                <w:sz w:val="24"/>
              </w:rPr>
              <w:t xml:space="preserve">omote at Automechanika Dubai </w:t>
            </w:r>
            <w:r w:rsidR="00E176AC">
              <w:rPr>
                <w:rFonts w:ascii="Calibri" w:hAnsi="Calibri" w:cs="Calibri"/>
                <w:sz w:val="24"/>
              </w:rPr>
              <w:t xml:space="preserve"> 202</w:t>
            </w:r>
            <w:r w:rsidR="001B14F1">
              <w:rPr>
                <w:rFonts w:ascii="Calibri" w:hAnsi="Calibri" w:cs="Calibri"/>
                <w:sz w:val="24"/>
              </w:rPr>
              <w:t>6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  <w:p w14:paraId="3FB581FA" w14:textId="77777777" w:rsidR="00175709" w:rsidRPr="001C1598" w:rsidRDefault="00175709" w:rsidP="003763D5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</w:p>
        </w:tc>
      </w:tr>
      <w:tr w:rsidR="009D35C8" w14:paraId="54B0D34F" w14:textId="77777777" w:rsidTr="00C05250">
        <w:tc>
          <w:tcPr>
            <w:tcW w:w="558" w:type="dxa"/>
          </w:tcPr>
          <w:p w14:paraId="3973F969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B12B00">
              <w:rPr>
                <w:rFonts w:ascii="Calibri" w:hAnsi="Calibri" w:cs="Calibri"/>
                <w:sz w:val="24"/>
                <w:szCs w:val="24"/>
              </w:rPr>
              <w:t>6</w:t>
            </w:r>
          </w:p>
          <w:p w14:paraId="31340FA1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50" w:type="dxa"/>
            <w:gridSpan w:val="13"/>
          </w:tcPr>
          <w:p w14:paraId="36DEDDF5" w14:textId="1ED397CC" w:rsidR="009D35C8" w:rsidRPr="001C1598" w:rsidRDefault="00E176AC" w:rsidP="009D35C8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Marketing efforts relevant to Middle East Market </w:t>
            </w:r>
            <w:r w:rsidR="00D15F78" w:rsidRPr="001C1598">
              <w:rPr>
                <w:rFonts w:ascii="Calibri" w:hAnsi="Calibri" w:cs="Calibri"/>
                <w:sz w:val="24"/>
              </w:rPr>
              <w:t xml:space="preserve"> ( product</w:t>
            </w:r>
            <w:r w:rsidR="00333693">
              <w:rPr>
                <w:rFonts w:ascii="Calibri" w:hAnsi="Calibri" w:cs="Calibri"/>
                <w:sz w:val="24"/>
              </w:rPr>
              <w:t xml:space="preserve"> diversifica</w:t>
            </w:r>
            <w:r w:rsidR="00184FB0">
              <w:rPr>
                <w:rFonts w:ascii="Calibri" w:hAnsi="Calibri" w:cs="Calibri"/>
                <w:sz w:val="24"/>
              </w:rPr>
              <w:t>t</w:t>
            </w:r>
            <w:r w:rsidR="00333693">
              <w:rPr>
                <w:rFonts w:ascii="Calibri" w:hAnsi="Calibri" w:cs="Calibri"/>
                <w:sz w:val="24"/>
              </w:rPr>
              <w:t>i</w:t>
            </w:r>
            <w:bookmarkStart w:id="0" w:name="_GoBack"/>
            <w:bookmarkEnd w:id="0"/>
            <w:r w:rsidR="00184FB0">
              <w:rPr>
                <w:rFonts w:ascii="Calibri" w:hAnsi="Calibri" w:cs="Calibri"/>
                <w:sz w:val="24"/>
              </w:rPr>
              <w:t>on</w:t>
            </w:r>
            <w:r w:rsidR="00D15F78" w:rsidRPr="001C1598">
              <w:rPr>
                <w:rFonts w:ascii="Calibri" w:hAnsi="Calibri" w:cs="Calibri"/>
                <w:sz w:val="24"/>
              </w:rPr>
              <w:t xml:space="preserve">/ packaging/ </w:t>
            </w:r>
            <w:r w:rsidR="00184FB0">
              <w:rPr>
                <w:rFonts w:ascii="Calibri" w:hAnsi="Calibri" w:cs="Calibri"/>
                <w:sz w:val="24"/>
              </w:rPr>
              <w:t>branding</w:t>
            </w:r>
            <w:r w:rsidR="00D15F78" w:rsidRPr="001C1598">
              <w:rPr>
                <w:rFonts w:ascii="Calibri" w:hAnsi="Calibri" w:cs="Calibri"/>
                <w:sz w:val="24"/>
              </w:rPr>
              <w:t xml:space="preserve"> etc)</w:t>
            </w:r>
            <w:r w:rsidR="009D35C8" w:rsidRPr="001C3E9D">
              <w:rPr>
                <w:rFonts w:ascii="Arial" w:hAnsi="Arial" w:cs="Arial"/>
                <w:sz w:val="24"/>
              </w:rPr>
              <w:t>▼</w:t>
            </w:r>
          </w:p>
          <w:p w14:paraId="1EF5BF19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</w:p>
        </w:tc>
      </w:tr>
      <w:tr w:rsidR="00175709" w:rsidRPr="009620CB" w14:paraId="0525F461" w14:textId="77777777" w:rsidTr="00C05250">
        <w:tc>
          <w:tcPr>
            <w:tcW w:w="558" w:type="dxa"/>
          </w:tcPr>
          <w:p w14:paraId="1EA76481" w14:textId="77777777" w:rsidR="00175709" w:rsidRPr="001C1598" w:rsidRDefault="00B12B00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7</w:t>
            </w:r>
          </w:p>
        </w:tc>
        <w:tc>
          <w:tcPr>
            <w:tcW w:w="10350" w:type="dxa"/>
            <w:gridSpan w:val="13"/>
          </w:tcPr>
          <w:p w14:paraId="16C7646F" w14:textId="77777777" w:rsidR="00175709" w:rsidRPr="00B9678C" w:rsidRDefault="00B12B00" w:rsidP="009D35C8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Theme="minorHAnsi" w:hAnsiTheme="minorHAnsi" w:cstheme="minorHAnsi"/>
                <w:sz w:val="24"/>
              </w:rPr>
            </w:pPr>
            <w:r w:rsidRPr="00B9678C">
              <w:rPr>
                <w:rFonts w:asciiTheme="minorHAnsi" w:hAnsiTheme="minorHAnsi" w:cstheme="minorHAnsi"/>
                <w:sz w:val="24"/>
                <w:szCs w:val="24"/>
              </w:rPr>
              <w:t>R &amp; D / New Product Development Programmes implemented by the company</w:t>
            </w:r>
            <w:r w:rsidRPr="00B9678C">
              <w:rPr>
                <w:rFonts w:ascii="Arial" w:hAnsi="Arial" w:cs="Arial"/>
                <w:sz w:val="24"/>
              </w:rPr>
              <w:t>▼</w:t>
            </w:r>
          </w:p>
          <w:p w14:paraId="7A64B94F" w14:textId="77777777" w:rsidR="00175709" w:rsidRPr="001C1598" w:rsidRDefault="00175709" w:rsidP="009D35C8">
            <w:pPr>
              <w:tabs>
                <w:tab w:val="right" w:leader="dot" w:pos="10440"/>
              </w:tabs>
              <w:spacing w:before="120" w:after="120"/>
              <w:ind w:left="-18"/>
              <w:rPr>
                <w:rFonts w:ascii="Calibri" w:hAnsi="Calibri" w:cs="Calibri"/>
                <w:sz w:val="24"/>
              </w:rPr>
            </w:pPr>
          </w:p>
        </w:tc>
      </w:tr>
      <w:tr w:rsidR="009D35C8" w:rsidRPr="009620CB" w14:paraId="0987649C" w14:textId="77777777" w:rsidTr="00C05250">
        <w:tc>
          <w:tcPr>
            <w:tcW w:w="558" w:type="dxa"/>
          </w:tcPr>
          <w:p w14:paraId="1C1CD747" w14:textId="77777777" w:rsidR="009D35C8" w:rsidRPr="001C1598" w:rsidRDefault="009D35C8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1</w:t>
            </w:r>
            <w:r w:rsidR="00B12B00"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10350" w:type="dxa"/>
            <w:gridSpan w:val="13"/>
          </w:tcPr>
          <w:p w14:paraId="197B6E73" w14:textId="5A2AD619" w:rsidR="009D35C8" w:rsidRPr="001C1598" w:rsidRDefault="009D35C8" w:rsidP="009D35C8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  <w:rPr>
                <w:rFonts w:ascii="Calibri" w:hAnsi="Calibri" w:cs="Calibri"/>
              </w:rPr>
            </w:pPr>
            <w:r w:rsidRPr="001C1598">
              <w:rPr>
                <w:rFonts w:ascii="Calibri" w:hAnsi="Calibri" w:cs="Calibri"/>
              </w:rPr>
              <w:t>Has your company been assisted by the EDB during the past 3 years (</w:t>
            </w:r>
            <w:r w:rsidR="00175709">
              <w:rPr>
                <w:rFonts w:ascii="Calibri" w:hAnsi="Calibri" w:cs="Calibri"/>
              </w:rPr>
              <w:t>202</w:t>
            </w:r>
            <w:r w:rsidR="001B14F1">
              <w:rPr>
                <w:rFonts w:ascii="Calibri" w:hAnsi="Calibri" w:cs="Calibri"/>
              </w:rPr>
              <w:t>3</w:t>
            </w:r>
            <w:r w:rsidR="00175709">
              <w:rPr>
                <w:rFonts w:ascii="Calibri" w:hAnsi="Calibri" w:cs="Calibri"/>
              </w:rPr>
              <w:t>/</w:t>
            </w:r>
            <w:r w:rsidR="001B14F1">
              <w:rPr>
                <w:rFonts w:ascii="Calibri" w:hAnsi="Calibri" w:cs="Calibri"/>
              </w:rPr>
              <w:t>2024</w:t>
            </w:r>
            <w:r w:rsidR="000F18EC">
              <w:rPr>
                <w:rFonts w:ascii="Calibri" w:hAnsi="Calibri" w:cs="Calibri"/>
              </w:rPr>
              <w:t>/2</w:t>
            </w:r>
            <w:r w:rsidR="001B14F1">
              <w:rPr>
                <w:rFonts w:ascii="Calibri" w:hAnsi="Calibri" w:cs="Calibri"/>
              </w:rPr>
              <w:t>025</w:t>
            </w:r>
            <w:r w:rsidRPr="001C1598">
              <w:rPr>
                <w:rFonts w:ascii="Calibri" w:hAnsi="Calibri" w:cs="Calibri"/>
              </w:rPr>
              <w:t>)?</w:t>
            </w:r>
          </w:p>
          <w:p w14:paraId="1D921DA1" w14:textId="7EA93369" w:rsidR="009D35C8" w:rsidRPr="001C1598" w:rsidRDefault="00184FB0" w:rsidP="001B14F1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  <w:rPr>
                <w:rFonts w:ascii="Calibri" w:hAnsi="Calibri" w:cs="Calibri"/>
              </w:rPr>
            </w:pPr>
            <w:r w:rsidRPr="001C1598">
              <w:rPr>
                <w:rFonts w:ascii="Calibri" w:hAnsi="Calibri" w:cs="Calibri"/>
              </w:rPr>
              <w:t>(</w:t>
            </w:r>
            <w:r w:rsidR="001B14F1">
              <w:rPr>
                <w:rFonts w:ascii="Calibri" w:hAnsi="Calibri" w:cs="Calibri"/>
              </w:rPr>
              <w:t>participation</w:t>
            </w:r>
            <w:r>
              <w:rPr>
                <w:rFonts w:ascii="Calibri" w:hAnsi="Calibri" w:cs="Calibri"/>
              </w:rPr>
              <w:t xml:space="preserve"> at</w:t>
            </w:r>
            <w:r w:rsidRPr="001C1598">
              <w:rPr>
                <w:rFonts w:ascii="Calibri" w:hAnsi="Calibri" w:cs="Calibri"/>
              </w:rPr>
              <w:t xml:space="preserve"> Trade fairs/Market development programmes</w:t>
            </w:r>
            <w:r>
              <w:rPr>
                <w:rFonts w:ascii="Calibri" w:hAnsi="Calibri" w:cs="Calibri"/>
              </w:rPr>
              <w:t>/Market access support scheme</w:t>
            </w:r>
            <w:r w:rsidRPr="001C1598">
              <w:rPr>
                <w:rFonts w:ascii="Calibri" w:hAnsi="Calibri" w:cs="Calibri"/>
              </w:rPr>
              <w:t xml:space="preserve">/ Any other) </w:t>
            </w:r>
            <w:r>
              <w:rPr>
                <w:rFonts w:ascii="Calibri" w:hAnsi="Calibri" w:cs="Calibri"/>
              </w:rPr>
              <w:t xml:space="preserve">. </w:t>
            </w:r>
            <w:r w:rsidRPr="001C1598">
              <w:rPr>
                <w:rFonts w:ascii="Calibri" w:hAnsi="Calibri" w:cs="Calibri"/>
              </w:rPr>
              <w:t xml:space="preserve"> If yes, </w:t>
            </w:r>
            <w:r w:rsidR="00B9678C">
              <w:rPr>
                <w:rFonts w:ascii="Calibri" w:hAnsi="Calibri" w:cs="Calibri"/>
              </w:rPr>
              <w:t xml:space="preserve">pls </w:t>
            </w:r>
            <w:r w:rsidRPr="001C1598">
              <w:rPr>
                <w:rFonts w:ascii="Calibri" w:hAnsi="Calibri" w:cs="Calibri"/>
              </w:rPr>
              <w:t xml:space="preserve">state </w:t>
            </w:r>
            <w:r w:rsidRPr="001C3E9D">
              <w:rPr>
                <w:rFonts w:ascii="Arial" w:hAnsi="Arial" w:cs="Arial"/>
              </w:rPr>
              <w:t>▼</w:t>
            </w:r>
            <w:r w:rsidRPr="001C1598">
              <w:rPr>
                <w:rFonts w:ascii="Calibri" w:hAnsi="Calibri" w:cs="Calibri"/>
              </w:rPr>
              <w:t xml:space="preserve">   </w:t>
            </w:r>
            <w:r w:rsidR="009D35C8" w:rsidRPr="001C1598">
              <w:rPr>
                <w:rFonts w:ascii="Calibri" w:hAnsi="Calibri" w:cs="Calibri"/>
              </w:rPr>
              <w:t xml:space="preserve"> </w:t>
            </w:r>
          </w:p>
        </w:tc>
      </w:tr>
      <w:tr w:rsidR="009D35C8" w:rsidRPr="001C1598" w14:paraId="402B5C1F" w14:textId="77777777" w:rsidTr="00C05250">
        <w:trPr>
          <w:trHeight w:val="413"/>
        </w:trPr>
        <w:tc>
          <w:tcPr>
            <w:tcW w:w="558" w:type="dxa"/>
            <w:vMerge w:val="restart"/>
          </w:tcPr>
          <w:p w14:paraId="2A2B7436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160" w:type="dxa"/>
            <w:gridSpan w:val="3"/>
          </w:tcPr>
          <w:p w14:paraId="601616A7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Year</w:t>
            </w:r>
          </w:p>
        </w:tc>
        <w:tc>
          <w:tcPr>
            <w:tcW w:w="3311" w:type="dxa"/>
            <w:gridSpan w:val="4"/>
            <w:shd w:val="clear" w:color="auto" w:fill="auto"/>
          </w:tcPr>
          <w:p w14:paraId="4A6FF91B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Programme &amp; Country</w:t>
            </w:r>
          </w:p>
        </w:tc>
        <w:tc>
          <w:tcPr>
            <w:tcW w:w="2319" w:type="dxa"/>
            <w:gridSpan w:val="5"/>
            <w:shd w:val="clear" w:color="auto" w:fill="auto"/>
          </w:tcPr>
          <w:p w14:paraId="44B464FD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Assistance received</w:t>
            </w:r>
          </w:p>
        </w:tc>
        <w:tc>
          <w:tcPr>
            <w:tcW w:w="2560" w:type="dxa"/>
            <w:shd w:val="clear" w:color="auto" w:fill="auto"/>
          </w:tcPr>
          <w:p w14:paraId="57931221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>Achivements</w:t>
            </w:r>
          </w:p>
        </w:tc>
      </w:tr>
      <w:tr w:rsidR="009D35C8" w:rsidRPr="001C1598" w14:paraId="45783533" w14:textId="77777777" w:rsidTr="00C05250">
        <w:trPr>
          <w:trHeight w:val="810"/>
        </w:trPr>
        <w:tc>
          <w:tcPr>
            <w:tcW w:w="558" w:type="dxa"/>
            <w:vMerge/>
          </w:tcPr>
          <w:p w14:paraId="5A79ECD3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160" w:type="dxa"/>
            <w:gridSpan w:val="3"/>
          </w:tcPr>
          <w:p w14:paraId="34D9D9C6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11" w:type="dxa"/>
            <w:gridSpan w:val="4"/>
            <w:shd w:val="clear" w:color="auto" w:fill="auto"/>
          </w:tcPr>
          <w:p w14:paraId="248457C6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  <w:p w14:paraId="04280E6A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  <w:p w14:paraId="0FBDB6ED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319" w:type="dxa"/>
            <w:gridSpan w:val="5"/>
            <w:shd w:val="clear" w:color="auto" w:fill="auto"/>
          </w:tcPr>
          <w:p w14:paraId="7C1F6155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60" w:type="dxa"/>
            <w:shd w:val="clear" w:color="auto" w:fill="auto"/>
          </w:tcPr>
          <w:p w14:paraId="5AE605C5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9678C" w:rsidRPr="001C1598" w14:paraId="04D9CD4F" w14:textId="77777777" w:rsidTr="00B9678C">
        <w:trPr>
          <w:trHeight w:val="1232"/>
        </w:trPr>
        <w:tc>
          <w:tcPr>
            <w:tcW w:w="558" w:type="dxa"/>
            <w:tcBorders>
              <w:bottom w:val="single" w:sz="4" w:space="0" w:color="auto"/>
            </w:tcBorders>
          </w:tcPr>
          <w:p w14:paraId="0852F9B8" w14:textId="27DA0FBE" w:rsidR="00B9678C" w:rsidRPr="001C1598" w:rsidRDefault="00B9678C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9</w:t>
            </w: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3296FCF7" w14:textId="77777777" w:rsidR="00B9678C" w:rsidRPr="00B9678C" w:rsidRDefault="00B9678C" w:rsidP="00B9678C">
            <w:pPr>
              <w:tabs>
                <w:tab w:val="right" w:leader="dot" w:pos="10440"/>
              </w:tabs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9678C">
              <w:rPr>
                <w:rFonts w:asciiTheme="minorHAnsi" w:hAnsiTheme="minorHAnsi" w:cstheme="minorHAnsi"/>
                <w:sz w:val="24"/>
                <w:szCs w:val="24"/>
              </w:rPr>
              <w:t>Membership in Trade Association/s or similar organization/s</w:t>
            </w:r>
            <w:r w:rsidRPr="00B9678C">
              <w:rPr>
                <w:rFonts w:ascii="Arial" w:hAnsi="Arial" w:cs="Arial"/>
                <w:sz w:val="24"/>
                <w:szCs w:val="24"/>
              </w:rPr>
              <w:t>►</w:t>
            </w:r>
          </w:p>
          <w:p w14:paraId="7242B9AB" w14:textId="564767D3" w:rsidR="00B9678C" w:rsidRPr="001C1598" w:rsidRDefault="00B9678C" w:rsidP="00B9678C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B9678C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B9678C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                                            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Registration Number</w:t>
            </w:r>
          </w:p>
        </w:tc>
      </w:tr>
      <w:tr w:rsidR="009D35C8" w:rsidRPr="001C1598" w14:paraId="5C238338" w14:textId="77777777" w:rsidTr="00AA4962">
        <w:trPr>
          <w:trHeight w:val="1457"/>
        </w:trPr>
        <w:tc>
          <w:tcPr>
            <w:tcW w:w="558" w:type="dxa"/>
            <w:tcBorders>
              <w:bottom w:val="single" w:sz="4" w:space="0" w:color="auto"/>
            </w:tcBorders>
          </w:tcPr>
          <w:p w14:paraId="2F9DCF2D" w14:textId="225B6FDC" w:rsidR="009D35C8" w:rsidRPr="001C1598" w:rsidRDefault="00B9678C" w:rsidP="00B12B00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0</w:t>
            </w:r>
          </w:p>
        </w:tc>
        <w:tc>
          <w:tcPr>
            <w:tcW w:w="10350" w:type="dxa"/>
            <w:gridSpan w:val="13"/>
            <w:tcBorders>
              <w:bottom w:val="single" w:sz="4" w:space="0" w:color="auto"/>
            </w:tcBorders>
          </w:tcPr>
          <w:p w14:paraId="5421CF88" w14:textId="12B11825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  <w:r w:rsidRPr="001C1598">
              <w:rPr>
                <w:rFonts w:ascii="Calibri" w:hAnsi="Calibri" w:cs="Calibri"/>
                <w:sz w:val="24"/>
                <w:szCs w:val="24"/>
              </w:rPr>
              <w:t xml:space="preserve">Other relevant information useful in the evaluation of your application for participation in this programme </w:t>
            </w:r>
            <w:r w:rsidRPr="001C3E9D">
              <w:rPr>
                <w:rFonts w:ascii="Arial" w:hAnsi="Arial" w:cs="Arial"/>
                <w:sz w:val="24"/>
              </w:rPr>
              <w:t>▼</w:t>
            </w:r>
          </w:p>
          <w:p w14:paraId="30237A9C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D35C8" w:rsidRPr="001C1598" w14:paraId="671C4C49" w14:textId="77777777" w:rsidTr="00C05250">
        <w:trPr>
          <w:cantSplit/>
        </w:trPr>
        <w:tc>
          <w:tcPr>
            <w:tcW w:w="10908" w:type="dxa"/>
            <w:gridSpan w:val="14"/>
            <w:tcBorders>
              <w:bottom w:val="single" w:sz="4" w:space="0" w:color="auto"/>
            </w:tcBorders>
          </w:tcPr>
          <w:p w14:paraId="596DDF4C" w14:textId="3C262C32" w:rsidR="009D35C8" w:rsidRPr="001C1598" w:rsidRDefault="009D35C8" w:rsidP="009D35C8">
            <w:pPr>
              <w:pStyle w:val="Heading1"/>
              <w:jc w:val="left"/>
              <w:rPr>
                <w:rFonts w:ascii="Calibri" w:hAnsi="Calibri" w:cs="Calibri"/>
              </w:rPr>
            </w:pPr>
            <w:r w:rsidRPr="001C1598">
              <w:rPr>
                <w:rFonts w:ascii="Calibri" w:hAnsi="Calibri" w:cs="Calibri"/>
                <w:b w:val="0"/>
                <w:bCs w:val="0"/>
                <w:sz w:val="24"/>
              </w:rPr>
              <w:t xml:space="preserve">I do hereby certify that </w:t>
            </w:r>
            <w:r w:rsidR="001B14F1">
              <w:rPr>
                <w:rFonts w:ascii="Calibri" w:hAnsi="Calibri" w:cs="Calibri"/>
                <w:b w:val="0"/>
                <w:bCs w:val="0"/>
                <w:sz w:val="24"/>
              </w:rPr>
              <w:t xml:space="preserve">the </w:t>
            </w:r>
            <w:r w:rsidRPr="001C1598">
              <w:rPr>
                <w:rFonts w:ascii="Calibri" w:hAnsi="Calibri" w:cs="Calibri"/>
                <w:b w:val="0"/>
                <w:bCs w:val="0"/>
                <w:sz w:val="24"/>
              </w:rPr>
              <w:t>above information furnished by me in this application is true and accurate.</w:t>
            </w:r>
          </w:p>
        </w:tc>
      </w:tr>
      <w:tr w:rsidR="009D35C8" w:rsidRPr="001C1598" w14:paraId="2BA81F77" w14:textId="77777777" w:rsidTr="00C05250">
        <w:trPr>
          <w:trHeight w:val="647"/>
        </w:trPr>
        <w:tc>
          <w:tcPr>
            <w:tcW w:w="2356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43A77904" w14:textId="77777777" w:rsidR="009D35C8" w:rsidRPr="001C1598" w:rsidRDefault="009D35C8" w:rsidP="009D35C8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0ADA68E5" w14:textId="77777777" w:rsidR="004E623D" w:rsidRPr="004E623D" w:rsidRDefault="004E623D" w:rsidP="009D35C8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sz w:val="8"/>
                <w:szCs w:val="8"/>
              </w:rPr>
            </w:pPr>
          </w:p>
          <w:p w14:paraId="77F6D5E1" w14:textId="77777777" w:rsidR="009D35C8" w:rsidRPr="001C1598" w:rsidRDefault="009D35C8" w:rsidP="009D35C8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597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781DE3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421F5EC3" w14:textId="77777777" w:rsidR="009D35C8" w:rsidRPr="001C1598" w:rsidRDefault="009D35C8" w:rsidP="009D35C8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Name &amp; Designation of the person </w:t>
            </w:r>
            <w:r w:rsidRPr="001C1598">
              <w:rPr>
                <w:rFonts w:ascii="Calibri" w:hAnsi="Calibri" w:cs="Calibri"/>
                <w:b/>
                <w:bCs/>
                <w:sz w:val="24"/>
                <w:szCs w:val="24"/>
              </w:rPr>
              <w:br/>
              <w:t>submitting the above information</w:t>
            </w:r>
          </w:p>
        </w:tc>
        <w:tc>
          <w:tcPr>
            <w:tcW w:w="2581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8833BC0" w14:textId="77777777" w:rsidR="009D35C8" w:rsidRPr="001C1598" w:rsidRDefault="009D35C8" w:rsidP="009D35C8">
            <w:pPr>
              <w:pStyle w:val="Heading1"/>
              <w:jc w:val="center"/>
              <w:rPr>
                <w:rFonts w:ascii="Calibri" w:hAnsi="Calibri" w:cs="Calibri"/>
              </w:rPr>
            </w:pPr>
          </w:p>
          <w:p w14:paraId="6D981794" w14:textId="77777777" w:rsidR="009D35C8" w:rsidRPr="001C1598" w:rsidRDefault="009D35C8" w:rsidP="009D35C8">
            <w:pPr>
              <w:ind w:firstLine="720"/>
              <w:rPr>
                <w:rFonts w:ascii="Calibri" w:hAnsi="Calibri" w:cs="Calibri"/>
                <w:b/>
                <w:bCs/>
                <w:sz w:val="6"/>
                <w:szCs w:val="6"/>
              </w:rPr>
            </w:pPr>
          </w:p>
          <w:p w14:paraId="7ECD7901" w14:textId="77777777" w:rsidR="009D35C8" w:rsidRPr="001C1598" w:rsidRDefault="009D35C8" w:rsidP="00EF2D53">
            <w:pPr>
              <w:rPr>
                <w:rFonts w:ascii="Calibri" w:hAnsi="Calibri" w:cs="Calibri"/>
                <w:b/>
                <w:bCs/>
              </w:rPr>
            </w:pPr>
            <w:r w:rsidRPr="001C1598">
              <w:rPr>
                <w:rFonts w:ascii="Calibri" w:hAnsi="Calibri" w:cs="Calibri"/>
                <w:b/>
                <w:bCs/>
                <w:sz w:val="24"/>
                <w:szCs w:val="24"/>
              </w:rPr>
              <w:t>Signature</w:t>
            </w:r>
            <w:r w:rsidR="00EF2D5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&amp; Company stamp</w:t>
            </w:r>
          </w:p>
        </w:tc>
      </w:tr>
    </w:tbl>
    <w:p w14:paraId="6BCBD4B2" w14:textId="77777777" w:rsidR="001C3E9D" w:rsidRPr="001C1598" w:rsidRDefault="001C3E9D">
      <w:pPr>
        <w:tabs>
          <w:tab w:val="right" w:leader="dot" w:pos="10440"/>
        </w:tabs>
        <w:jc w:val="both"/>
        <w:rPr>
          <w:rFonts w:ascii="Calibri" w:hAnsi="Calibri" w:cs="Calibri"/>
          <w:b/>
          <w:sz w:val="22"/>
          <w:szCs w:val="22"/>
        </w:rPr>
      </w:pPr>
    </w:p>
    <w:p w14:paraId="696991E1" w14:textId="2588F87A" w:rsidR="00184FB0" w:rsidRPr="00184FB0" w:rsidRDefault="00AA3841" w:rsidP="00F35830">
      <w:pPr>
        <w:tabs>
          <w:tab w:val="right" w:leader="dot" w:pos="10440"/>
        </w:tabs>
        <w:jc w:val="both"/>
        <w:rPr>
          <w:rFonts w:ascii="Calibri" w:hAnsi="Calibri" w:cs="Calibri"/>
          <w:sz w:val="24"/>
          <w:szCs w:val="24"/>
        </w:rPr>
      </w:pPr>
      <w:r w:rsidRPr="001C1598">
        <w:rPr>
          <w:rFonts w:ascii="Calibri" w:hAnsi="Calibri" w:cs="Calibri"/>
          <w:b/>
          <w:sz w:val="24"/>
          <w:szCs w:val="24"/>
        </w:rPr>
        <w:t>NOTE</w:t>
      </w:r>
      <w:r w:rsidRPr="001C1598">
        <w:rPr>
          <w:rFonts w:ascii="Calibri" w:hAnsi="Calibri" w:cs="Calibri"/>
          <w:sz w:val="24"/>
          <w:szCs w:val="24"/>
        </w:rPr>
        <w:t>:</w:t>
      </w:r>
      <w:r w:rsidR="00AA4962">
        <w:rPr>
          <w:rFonts w:ascii="Calibri" w:hAnsi="Calibri" w:cs="Calibri"/>
          <w:sz w:val="24"/>
          <w:szCs w:val="24"/>
        </w:rPr>
        <w:t xml:space="preserve"> </w:t>
      </w:r>
      <w:r w:rsidR="009D35C8" w:rsidRPr="001C1598">
        <w:rPr>
          <w:rFonts w:ascii="Calibri" w:hAnsi="Calibri" w:cs="Calibri"/>
          <w:sz w:val="24"/>
          <w:szCs w:val="24"/>
        </w:rPr>
        <w:t>Pl</w:t>
      </w:r>
      <w:r w:rsidR="009503CA" w:rsidRPr="001C1598">
        <w:rPr>
          <w:rFonts w:ascii="Calibri" w:hAnsi="Calibri" w:cs="Calibri"/>
          <w:sz w:val="24"/>
          <w:szCs w:val="24"/>
        </w:rPr>
        <w:t>ease</w:t>
      </w:r>
      <w:r w:rsidR="006E2705" w:rsidRPr="001C1598">
        <w:rPr>
          <w:rFonts w:ascii="Calibri" w:hAnsi="Calibri" w:cs="Calibri"/>
          <w:sz w:val="24"/>
          <w:szCs w:val="24"/>
        </w:rPr>
        <w:t xml:space="preserve"> </w:t>
      </w:r>
      <w:r w:rsidR="009D35C8" w:rsidRPr="001C1598">
        <w:rPr>
          <w:rFonts w:ascii="Calibri" w:hAnsi="Calibri" w:cs="Calibri"/>
          <w:sz w:val="24"/>
          <w:szCs w:val="24"/>
        </w:rPr>
        <w:t xml:space="preserve">send the </w:t>
      </w:r>
      <w:r w:rsidRPr="001C1598">
        <w:rPr>
          <w:rFonts w:ascii="Calibri" w:hAnsi="Calibri" w:cs="Calibri"/>
          <w:sz w:val="24"/>
          <w:szCs w:val="24"/>
        </w:rPr>
        <w:t xml:space="preserve">duly filled </w:t>
      </w:r>
      <w:r w:rsidR="009D35C8" w:rsidRPr="001C1598">
        <w:rPr>
          <w:rFonts w:ascii="Calibri" w:hAnsi="Calibri" w:cs="Calibri"/>
          <w:sz w:val="24"/>
          <w:szCs w:val="24"/>
        </w:rPr>
        <w:t>A</w:t>
      </w:r>
      <w:r w:rsidRPr="001C1598">
        <w:rPr>
          <w:rFonts w:ascii="Calibri" w:hAnsi="Calibri" w:cs="Calibri"/>
          <w:sz w:val="24"/>
          <w:szCs w:val="24"/>
        </w:rPr>
        <w:t xml:space="preserve">pplication Form </w:t>
      </w:r>
      <w:r w:rsidR="00111B5F" w:rsidRPr="001C1598">
        <w:rPr>
          <w:rFonts w:ascii="Calibri" w:hAnsi="Calibri" w:cs="Calibri"/>
          <w:sz w:val="24"/>
          <w:szCs w:val="24"/>
        </w:rPr>
        <w:t>and Product Brochures/ leaflets</w:t>
      </w:r>
      <w:r w:rsidR="00B9678C">
        <w:rPr>
          <w:rFonts w:ascii="Calibri" w:hAnsi="Calibri" w:cs="Calibri"/>
          <w:sz w:val="24"/>
          <w:szCs w:val="24"/>
        </w:rPr>
        <w:t>,</w:t>
      </w:r>
      <w:r w:rsidR="00111B5F" w:rsidRPr="001C1598">
        <w:rPr>
          <w:rFonts w:ascii="Calibri" w:hAnsi="Calibri" w:cs="Calibri"/>
          <w:sz w:val="24"/>
          <w:szCs w:val="24"/>
        </w:rPr>
        <w:t xml:space="preserve"> any other promotional </w:t>
      </w:r>
      <w:r w:rsidR="00237D97">
        <w:rPr>
          <w:rFonts w:ascii="Calibri" w:hAnsi="Calibri" w:cs="Calibri"/>
          <w:sz w:val="24"/>
          <w:szCs w:val="24"/>
        </w:rPr>
        <w:t>materials</w:t>
      </w:r>
      <w:r w:rsidR="00B9678C">
        <w:rPr>
          <w:rFonts w:ascii="Calibri" w:hAnsi="Calibri" w:cs="Calibri"/>
          <w:sz w:val="24"/>
          <w:szCs w:val="24"/>
        </w:rPr>
        <w:t xml:space="preserve">, </w:t>
      </w:r>
      <w:r w:rsidR="00237D97">
        <w:rPr>
          <w:rFonts w:ascii="Calibri" w:hAnsi="Calibri" w:cs="Calibri"/>
          <w:sz w:val="24"/>
          <w:szCs w:val="24"/>
        </w:rPr>
        <w:t xml:space="preserve">and </w:t>
      </w:r>
      <w:r w:rsidR="00B9678C">
        <w:rPr>
          <w:rFonts w:ascii="Calibri" w:hAnsi="Calibri" w:cs="Calibri"/>
          <w:sz w:val="24"/>
          <w:szCs w:val="24"/>
        </w:rPr>
        <w:t>audited accounts</w:t>
      </w:r>
      <w:r w:rsidR="00111B5F" w:rsidRPr="001C1598">
        <w:rPr>
          <w:rFonts w:ascii="Calibri" w:hAnsi="Calibri" w:cs="Calibri"/>
          <w:sz w:val="24"/>
          <w:szCs w:val="24"/>
        </w:rPr>
        <w:t xml:space="preserve"> </w:t>
      </w:r>
      <w:r w:rsidRPr="001C1598">
        <w:rPr>
          <w:rFonts w:ascii="Calibri" w:hAnsi="Calibri" w:cs="Calibri"/>
          <w:sz w:val="24"/>
          <w:szCs w:val="24"/>
        </w:rPr>
        <w:t xml:space="preserve">to </w:t>
      </w:r>
      <w:r w:rsidR="009D35C8" w:rsidRPr="001C1598">
        <w:rPr>
          <w:rFonts w:ascii="Calibri" w:hAnsi="Calibri" w:cs="Calibri"/>
          <w:sz w:val="24"/>
          <w:szCs w:val="24"/>
        </w:rPr>
        <w:t xml:space="preserve">reach </w:t>
      </w:r>
      <w:r w:rsidRPr="001C1598">
        <w:rPr>
          <w:rFonts w:ascii="Calibri" w:hAnsi="Calibri" w:cs="Calibri"/>
          <w:sz w:val="24"/>
          <w:szCs w:val="24"/>
        </w:rPr>
        <w:t>the Director</w:t>
      </w:r>
      <w:r w:rsidR="00B9678C">
        <w:rPr>
          <w:rFonts w:ascii="Calibri" w:hAnsi="Calibri" w:cs="Calibri"/>
          <w:sz w:val="24"/>
          <w:szCs w:val="24"/>
        </w:rPr>
        <w:t xml:space="preserve"> </w:t>
      </w:r>
      <w:r w:rsidR="00E176AC">
        <w:rPr>
          <w:rFonts w:ascii="Calibri" w:hAnsi="Calibri" w:cs="Calibri"/>
          <w:sz w:val="24"/>
          <w:szCs w:val="24"/>
        </w:rPr>
        <w:t>–Industrial Products</w:t>
      </w:r>
      <w:r w:rsidRPr="001C1598">
        <w:rPr>
          <w:rFonts w:ascii="Calibri" w:hAnsi="Calibri" w:cs="Calibri"/>
          <w:sz w:val="24"/>
          <w:szCs w:val="24"/>
        </w:rPr>
        <w:t xml:space="preserve">, </w:t>
      </w:r>
      <w:r w:rsidR="00007909">
        <w:rPr>
          <w:rFonts w:ascii="Calibri" w:hAnsi="Calibri" w:cs="Calibri"/>
          <w:sz w:val="24"/>
          <w:szCs w:val="24"/>
        </w:rPr>
        <w:t xml:space="preserve">No </w:t>
      </w:r>
      <w:r w:rsidRPr="001C1598">
        <w:rPr>
          <w:rFonts w:ascii="Calibri" w:hAnsi="Calibri" w:cs="Calibri"/>
          <w:sz w:val="24"/>
          <w:szCs w:val="24"/>
        </w:rPr>
        <w:t>42, Nawam  Mawatha, Colombo 02</w:t>
      </w:r>
      <w:r w:rsidR="00CD2343" w:rsidRPr="001C1598">
        <w:rPr>
          <w:rFonts w:ascii="Calibri" w:hAnsi="Calibri" w:cs="Calibri"/>
          <w:sz w:val="24"/>
          <w:szCs w:val="24"/>
        </w:rPr>
        <w:t xml:space="preserve"> </w:t>
      </w:r>
      <w:r w:rsidR="00DB793E">
        <w:rPr>
          <w:rFonts w:ascii="Calibri" w:hAnsi="Calibri" w:cs="Calibri"/>
          <w:sz w:val="24"/>
          <w:szCs w:val="24"/>
        </w:rPr>
        <w:t xml:space="preserve">on or </w:t>
      </w:r>
      <w:r w:rsidR="00CD2343" w:rsidRPr="001C1598">
        <w:rPr>
          <w:rFonts w:ascii="Calibri" w:hAnsi="Calibri" w:cs="Calibri"/>
          <w:sz w:val="24"/>
          <w:szCs w:val="24"/>
        </w:rPr>
        <w:t xml:space="preserve">before </w:t>
      </w:r>
      <w:r w:rsidR="00621198">
        <w:rPr>
          <w:rFonts w:ascii="Calibri" w:hAnsi="Calibri" w:cs="Calibri"/>
          <w:b/>
          <w:bCs/>
          <w:sz w:val="24"/>
          <w:szCs w:val="24"/>
          <w:highlight w:val="yellow"/>
        </w:rPr>
        <w:t>2</w:t>
      </w:r>
      <w:r w:rsidR="00CA4960">
        <w:rPr>
          <w:rFonts w:ascii="Calibri" w:hAnsi="Calibri" w:cs="Calibri"/>
          <w:b/>
          <w:bCs/>
          <w:sz w:val="24"/>
          <w:szCs w:val="24"/>
          <w:highlight w:val="yellow"/>
        </w:rPr>
        <w:t>5</w:t>
      </w:r>
      <w:r w:rsidR="00B9678C" w:rsidRPr="00F35830">
        <w:rPr>
          <w:rFonts w:ascii="Calibri" w:hAnsi="Calibri" w:cs="Calibri"/>
          <w:b/>
          <w:bCs/>
          <w:sz w:val="24"/>
          <w:szCs w:val="24"/>
          <w:highlight w:val="yellow"/>
          <w:vertAlign w:val="superscript"/>
        </w:rPr>
        <w:t>th</w:t>
      </w:r>
      <w:r w:rsidR="00B9678C" w:rsidRPr="00F35830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</w:t>
      </w:r>
      <w:r w:rsidR="001B14F1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July</w:t>
      </w:r>
      <w:r w:rsidR="00AA4962" w:rsidRPr="00F35830">
        <w:rPr>
          <w:rFonts w:ascii="Calibri" w:hAnsi="Calibri" w:cs="Calibri"/>
          <w:b/>
          <w:bCs/>
          <w:sz w:val="24"/>
          <w:szCs w:val="24"/>
          <w:highlight w:val="yellow"/>
        </w:rPr>
        <w:t xml:space="preserve">, </w:t>
      </w:r>
      <w:r w:rsidR="00DD4DA1" w:rsidRPr="00F35830">
        <w:rPr>
          <w:rFonts w:ascii="Calibri" w:hAnsi="Calibri" w:cs="Calibri"/>
          <w:b/>
          <w:bCs/>
          <w:sz w:val="24"/>
          <w:szCs w:val="24"/>
          <w:highlight w:val="yellow"/>
        </w:rPr>
        <w:t>202</w:t>
      </w:r>
      <w:r w:rsidR="001B14F1">
        <w:rPr>
          <w:rFonts w:ascii="Calibri" w:hAnsi="Calibri" w:cs="Calibri"/>
          <w:b/>
          <w:bCs/>
          <w:sz w:val="24"/>
          <w:szCs w:val="24"/>
        </w:rPr>
        <w:t>6</w:t>
      </w:r>
      <w:r w:rsidRPr="001C1598">
        <w:rPr>
          <w:rFonts w:ascii="Calibri" w:hAnsi="Calibri" w:cs="Calibri"/>
          <w:b/>
          <w:color w:val="FF0000"/>
          <w:sz w:val="24"/>
          <w:szCs w:val="24"/>
        </w:rPr>
        <w:t>.</w:t>
      </w:r>
      <w:r w:rsidR="00647257" w:rsidRPr="001C1598">
        <w:rPr>
          <w:rFonts w:ascii="Calibri" w:hAnsi="Calibri" w:cs="Calibri"/>
          <w:b/>
          <w:color w:val="FF0000"/>
          <w:sz w:val="24"/>
          <w:szCs w:val="24"/>
        </w:rPr>
        <w:t xml:space="preserve">  </w:t>
      </w:r>
      <w:r w:rsidR="00647257" w:rsidRPr="001C1598">
        <w:rPr>
          <w:rFonts w:ascii="Calibri" w:hAnsi="Calibri" w:cs="Calibri"/>
          <w:bCs/>
          <w:sz w:val="24"/>
          <w:szCs w:val="24"/>
        </w:rPr>
        <w:t xml:space="preserve">(Email :- </w:t>
      </w:r>
      <w:hyperlink r:id="rId6" w:history="1">
        <w:r w:rsidR="00495ED2" w:rsidRPr="00041137">
          <w:rPr>
            <w:rStyle w:val="Hyperlink"/>
            <w:rFonts w:ascii="Calibri" w:hAnsi="Calibri" w:cs="Calibri"/>
            <w:bCs/>
            <w:sz w:val="24"/>
            <w:szCs w:val="24"/>
          </w:rPr>
          <w:t>susantha@edb.gov.lk</w:t>
        </w:r>
      </w:hyperlink>
      <w:r w:rsidR="00F35830">
        <w:rPr>
          <w:rStyle w:val="Hyperlink"/>
          <w:rFonts w:ascii="Calibri" w:hAnsi="Calibri" w:cs="Calibri"/>
          <w:bCs/>
          <w:sz w:val="24"/>
          <w:szCs w:val="24"/>
        </w:rPr>
        <w:t xml:space="preserve"> , </w:t>
      </w:r>
      <w:r w:rsidR="00495ED2">
        <w:rPr>
          <w:rStyle w:val="Hyperlink"/>
          <w:rFonts w:ascii="Calibri" w:hAnsi="Calibri" w:cs="Calibri"/>
          <w:bCs/>
          <w:color w:val="auto"/>
          <w:sz w:val="24"/>
          <w:szCs w:val="24"/>
        </w:rPr>
        <w:t>mobile :- 071 6289015</w:t>
      </w:r>
      <w:r w:rsidR="00647257" w:rsidRPr="001C1598">
        <w:rPr>
          <w:rFonts w:ascii="Calibri" w:hAnsi="Calibri" w:cs="Calibri"/>
          <w:bCs/>
          <w:sz w:val="24"/>
          <w:szCs w:val="24"/>
        </w:rPr>
        <w:t>)</w:t>
      </w:r>
    </w:p>
    <w:sectPr w:rsidR="00184FB0" w:rsidRPr="00184FB0" w:rsidSect="00ED6704">
      <w:pgSz w:w="11909" w:h="16834" w:code="9"/>
      <w:pgMar w:top="432" w:right="432" w:bottom="-389" w:left="864" w:header="706" w:footer="706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em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ouvenir Lt B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6428C8"/>
    <w:multiLevelType w:val="hybridMultilevel"/>
    <w:tmpl w:val="6C38301C"/>
    <w:lvl w:ilvl="0" w:tplc="64DE21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6E0D3B1F"/>
    <w:multiLevelType w:val="hybridMultilevel"/>
    <w:tmpl w:val="E22657D4"/>
    <w:lvl w:ilvl="0" w:tplc="315A9F04">
      <w:start w:val="4"/>
      <w:numFmt w:val="bullet"/>
      <w:lvlText w:val=""/>
      <w:lvlJc w:val="left"/>
      <w:pPr>
        <w:tabs>
          <w:tab w:val="num" w:pos="720"/>
        </w:tabs>
        <w:ind w:left="72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BF111BB"/>
    <w:multiLevelType w:val="hybridMultilevel"/>
    <w:tmpl w:val="C9DC728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zE0NDG2MDIwNzRR0lEKTi0uzszPAykwrAUA0kek8SwAAAA="/>
  </w:docVars>
  <w:rsids>
    <w:rsidRoot w:val="00A56ABE"/>
    <w:rsid w:val="00000E20"/>
    <w:rsid w:val="00007909"/>
    <w:rsid w:val="000201A6"/>
    <w:rsid w:val="000353AB"/>
    <w:rsid w:val="0005526E"/>
    <w:rsid w:val="000F18EC"/>
    <w:rsid w:val="00111B5F"/>
    <w:rsid w:val="00115506"/>
    <w:rsid w:val="00156CAF"/>
    <w:rsid w:val="00175709"/>
    <w:rsid w:val="00184FB0"/>
    <w:rsid w:val="001B14F1"/>
    <w:rsid w:val="001C1598"/>
    <w:rsid w:val="001C3E9D"/>
    <w:rsid w:val="001C68AB"/>
    <w:rsid w:val="0020493E"/>
    <w:rsid w:val="0021472A"/>
    <w:rsid w:val="0022774C"/>
    <w:rsid w:val="00237D97"/>
    <w:rsid w:val="002472A9"/>
    <w:rsid w:val="00295951"/>
    <w:rsid w:val="002B2A9B"/>
    <w:rsid w:val="002B345B"/>
    <w:rsid w:val="002D3D1A"/>
    <w:rsid w:val="00321BAA"/>
    <w:rsid w:val="00333693"/>
    <w:rsid w:val="003763C2"/>
    <w:rsid w:val="003B4705"/>
    <w:rsid w:val="00406F75"/>
    <w:rsid w:val="00423228"/>
    <w:rsid w:val="0044398B"/>
    <w:rsid w:val="00495ED2"/>
    <w:rsid w:val="004A0E71"/>
    <w:rsid w:val="004B44D3"/>
    <w:rsid w:val="004E623D"/>
    <w:rsid w:val="0054075D"/>
    <w:rsid w:val="0055203B"/>
    <w:rsid w:val="005555CC"/>
    <w:rsid w:val="005C0E96"/>
    <w:rsid w:val="005C5DBC"/>
    <w:rsid w:val="005F304A"/>
    <w:rsid w:val="00602F19"/>
    <w:rsid w:val="00621198"/>
    <w:rsid w:val="0062280E"/>
    <w:rsid w:val="00642B3D"/>
    <w:rsid w:val="00647257"/>
    <w:rsid w:val="006A4329"/>
    <w:rsid w:val="006A6BCE"/>
    <w:rsid w:val="006D77E9"/>
    <w:rsid w:val="006E2705"/>
    <w:rsid w:val="006F2959"/>
    <w:rsid w:val="00712D28"/>
    <w:rsid w:val="0075244C"/>
    <w:rsid w:val="00765B7E"/>
    <w:rsid w:val="0077122E"/>
    <w:rsid w:val="00794CC5"/>
    <w:rsid w:val="00796593"/>
    <w:rsid w:val="007A303C"/>
    <w:rsid w:val="007A502F"/>
    <w:rsid w:val="007B0774"/>
    <w:rsid w:val="007B2149"/>
    <w:rsid w:val="007D32C6"/>
    <w:rsid w:val="008721CD"/>
    <w:rsid w:val="008A51F4"/>
    <w:rsid w:val="008F7743"/>
    <w:rsid w:val="00905514"/>
    <w:rsid w:val="009503CA"/>
    <w:rsid w:val="009620CB"/>
    <w:rsid w:val="009707D9"/>
    <w:rsid w:val="009D2F80"/>
    <w:rsid w:val="009D35C8"/>
    <w:rsid w:val="009E219E"/>
    <w:rsid w:val="00A022A7"/>
    <w:rsid w:val="00A56ABE"/>
    <w:rsid w:val="00A825A7"/>
    <w:rsid w:val="00AA3841"/>
    <w:rsid w:val="00AA4962"/>
    <w:rsid w:val="00AB6CC0"/>
    <w:rsid w:val="00AC0837"/>
    <w:rsid w:val="00B05291"/>
    <w:rsid w:val="00B10715"/>
    <w:rsid w:val="00B12B00"/>
    <w:rsid w:val="00B151C4"/>
    <w:rsid w:val="00B209FA"/>
    <w:rsid w:val="00B32258"/>
    <w:rsid w:val="00B676E8"/>
    <w:rsid w:val="00B9678C"/>
    <w:rsid w:val="00BC0997"/>
    <w:rsid w:val="00BF06B7"/>
    <w:rsid w:val="00C05250"/>
    <w:rsid w:val="00C13FC6"/>
    <w:rsid w:val="00C600CD"/>
    <w:rsid w:val="00C80453"/>
    <w:rsid w:val="00CA4960"/>
    <w:rsid w:val="00CD2343"/>
    <w:rsid w:val="00D15F78"/>
    <w:rsid w:val="00D26D1D"/>
    <w:rsid w:val="00D94BA6"/>
    <w:rsid w:val="00DB24FB"/>
    <w:rsid w:val="00DB4301"/>
    <w:rsid w:val="00DB793E"/>
    <w:rsid w:val="00DD4DA1"/>
    <w:rsid w:val="00DE1635"/>
    <w:rsid w:val="00E10773"/>
    <w:rsid w:val="00E176AC"/>
    <w:rsid w:val="00E63A9A"/>
    <w:rsid w:val="00E96086"/>
    <w:rsid w:val="00ED6704"/>
    <w:rsid w:val="00EF2D53"/>
    <w:rsid w:val="00F263C8"/>
    <w:rsid w:val="00F35830"/>
    <w:rsid w:val="00FD5B31"/>
    <w:rsid w:val="00FD5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2E74C0"/>
  <w15:chartTrackingRefBased/>
  <w15:docId w15:val="{70D423FD-2751-4522-811F-32421A52A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Hema" w:hAnsi="Hema"/>
      <w:noProof/>
      <w:lang w:bidi="ar-SA"/>
    </w:rPr>
  </w:style>
  <w:style w:type="paragraph" w:styleId="Heading1">
    <w:name w:val="heading 1"/>
    <w:basedOn w:val="Normal"/>
    <w:next w:val="Normal"/>
    <w:qFormat/>
    <w:pPr>
      <w:keepNext/>
      <w:tabs>
        <w:tab w:val="right" w:leader="dot" w:pos="10440"/>
      </w:tabs>
      <w:spacing w:before="120" w:after="120"/>
      <w:jc w:val="both"/>
      <w:outlineLvl w:val="0"/>
    </w:pPr>
    <w:rPr>
      <w:rFonts w:ascii="Times New Roman" w:hAnsi="Times New Roman"/>
      <w:b/>
      <w:bCs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2160"/>
        <w:tab w:val="left" w:pos="5040"/>
        <w:tab w:val="right" w:leader="dot" w:pos="10440"/>
      </w:tabs>
      <w:spacing w:before="120" w:after="120"/>
      <w:ind w:left="536"/>
      <w:jc w:val="center"/>
      <w:outlineLvl w:val="1"/>
    </w:pPr>
    <w:rPr>
      <w:rFonts w:ascii="Times New Roman" w:hAnsi="Times New Roman"/>
      <w:b/>
      <w:bCs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5040"/>
        <w:tab w:val="right" w:leader="dot" w:pos="10440"/>
      </w:tabs>
      <w:spacing w:before="120" w:after="120"/>
      <w:ind w:left="28"/>
      <w:jc w:val="center"/>
      <w:outlineLvl w:val="2"/>
    </w:pPr>
    <w:rPr>
      <w:rFonts w:ascii="Times New Roman" w:hAnsi="Times New Roman"/>
      <w:b/>
      <w:bCs/>
      <w:szCs w:val="24"/>
    </w:rPr>
  </w:style>
  <w:style w:type="paragraph" w:styleId="Heading4">
    <w:name w:val="heading 4"/>
    <w:basedOn w:val="Normal"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qFormat/>
    <w:pPr>
      <w:ind w:left="720"/>
      <w:outlineLvl w:val="5"/>
    </w:pPr>
    <w:rPr>
      <w:u w:val="single"/>
    </w:rPr>
  </w:style>
  <w:style w:type="paragraph" w:styleId="Heading7">
    <w:name w:val="heading 7"/>
    <w:basedOn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252"/>
        <w:tab w:val="right" w:pos="8504"/>
      </w:tabs>
    </w:pPr>
  </w:style>
  <w:style w:type="paragraph" w:styleId="Header">
    <w:name w:val="header"/>
    <w:basedOn w:val="Normal"/>
    <w:pPr>
      <w:tabs>
        <w:tab w:val="center" w:pos="4252"/>
        <w:tab w:val="right" w:pos="8504"/>
      </w:tabs>
    </w:pPr>
  </w:style>
  <w:style w:type="paragraph" w:styleId="FootnoteText">
    <w:name w:val="footnote text"/>
    <w:basedOn w:val="Normal"/>
    <w:semiHidden/>
  </w:style>
  <w:style w:type="paragraph" w:styleId="BodyTextIndent">
    <w:name w:val="Body Text Indent"/>
    <w:basedOn w:val="Normal"/>
    <w:pPr>
      <w:ind w:left="1080" w:hanging="360"/>
      <w:jc w:val="both"/>
    </w:pPr>
    <w:rPr>
      <w:rFonts w:ascii="Times New Roman" w:hAnsi="Times New Roman"/>
      <w:sz w:val="24"/>
      <w:szCs w:val="24"/>
    </w:rPr>
  </w:style>
  <w:style w:type="paragraph" w:styleId="Title">
    <w:name w:val="Title"/>
    <w:basedOn w:val="Normal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clear" w:color="FFFFFF" w:fill="000000"/>
      <w:jc w:val="center"/>
    </w:pPr>
    <w:rPr>
      <w:rFonts w:ascii="Souvenir Lt BT" w:hAnsi="Souvenir Lt BT"/>
      <w:b/>
      <w:bCs/>
      <w:color w:val="FFFFFF"/>
      <w:sz w:val="32"/>
      <w:szCs w:val="4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64725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3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santha@edb.gov.l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I LANKA EXPORT DEVELOPMENT BOARD</vt:lpstr>
    </vt:vector>
  </TitlesOfParts>
  <Company>Retina</Company>
  <LinksUpToDate>false</LinksUpToDate>
  <CharactersWithSpaces>3271</CharactersWithSpaces>
  <SharedDoc>false</SharedDoc>
  <HLinks>
    <vt:vector size="6" baseType="variant">
      <vt:variant>
        <vt:i4>3276889</vt:i4>
      </vt:variant>
      <vt:variant>
        <vt:i4>0</vt:i4>
      </vt:variant>
      <vt:variant>
        <vt:i4>0</vt:i4>
      </vt:variant>
      <vt:variant>
        <vt:i4>5</vt:i4>
      </vt:variant>
      <vt:variant>
        <vt:lpwstr>mailto:gayani@edb.gov.l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 LANKA EXPORT DEVELOPMENT BOARD</dc:title>
  <dc:subject/>
  <dc:creator>neat</dc:creator>
  <cp:keywords/>
  <dc:description/>
  <cp:lastModifiedBy>EDB User</cp:lastModifiedBy>
  <cp:revision>58</cp:revision>
  <cp:lastPrinted>2025-03-21T06:53:00Z</cp:lastPrinted>
  <dcterms:created xsi:type="dcterms:W3CDTF">2026-07-08T09:45:00Z</dcterms:created>
  <dcterms:modified xsi:type="dcterms:W3CDTF">2026-07-09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bb25b3-e272-49b4-adbb-660ef19e4d6b</vt:lpwstr>
  </property>
</Properties>
</file>